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5B55C" w14:textId="739027CB" w:rsidR="004A70CE" w:rsidRPr="004A70CE" w:rsidRDefault="004A70CE" w:rsidP="00E15AA9">
      <w:pPr>
        <w:pStyle w:val="EndNoteBibliography"/>
        <w:ind w:left="720" w:hanging="720"/>
        <w:jc w:val="center"/>
        <w:rPr>
          <w:rFonts w:ascii="Times New Roman" w:hAnsi="Times New Roman" w:cs="Times New Roman"/>
          <w:b/>
          <w:sz w:val="24"/>
          <w:szCs w:val="24"/>
          <w:lang w:val="en-GB"/>
        </w:rPr>
      </w:pPr>
      <w:r w:rsidRPr="004A70CE">
        <w:rPr>
          <w:rFonts w:ascii="Times New Roman" w:hAnsi="Times New Roman" w:cs="Times New Roman"/>
          <w:b/>
          <w:sz w:val="24"/>
          <w:szCs w:val="24"/>
          <w:lang w:val="en-GB"/>
        </w:rPr>
        <w:t>Questionnaire</w:t>
      </w:r>
      <w:bookmarkStart w:id="0" w:name="_GoBack"/>
      <w:bookmarkEnd w:id="0"/>
    </w:p>
    <w:p w14:paraId="0E1B7DF7"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Name (in blocks)………………………………………………………………</w:t>
      </w:r>
    </w:p>
    <w:p w14:paraId="4FBC23A7"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Date ……………………………..…… Subject code…………………………………</w:t>
      </w:r>
    </w:p>
    <w:p w14:paraId="7FB09CF9"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Contact Tel. Number(s)……………………………………………………………..….</w:t>
      </w:r>
    </w:p>
    <w:p w14:paraId="3582FE75"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E-mail ……………………………………………………………………………..…....</w:t>
      </w:r>
    </w:p>
    <w:p w14:paraId="7D68AE09"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Postal Address…………………………………………………………………….……</w:t>
      </w:r>
    </w:p>
    <w:p w14:paraId="33E97FD0"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1FD921CF" w14:textId="77777777" w:rsidR="004A70CE" w:rsidRPr="004A70CE" w:rsidRDefault="004A70CE" w:rsidP="004A70CE">
      <w:pPr>
        <w:pStyle w:val="EndNoteBibliography"/>
        <w:ind w:left="720" w:hanging="720"/>
        <w:rPr>
          <w:rFonts w:ascii="Times New Roman" w:hAnsi="Times New Roman" w:cs="Times New Roman"/>
          <w:b/>
          <w:sz w:val="24"/>
          <w:szCs w:val="24"/>
          <w:lang w:val="en-GB"/>
        </w:rPr>
      </w:pPr>
      <w:r w:rsidRPr="004A70CE">
        <w:rPr>
          <w:rFonts w:ascii="Times New Roman" w:hAnsi="Times New Roman" w:cs="Times New Roman"/>
          <w:b/>
          <w:sz w:val="24"/>
          <w:szCs w:val="24"/>
          <w:lang w:val="en-GB"/>
        </w:rPr>
        <w:t>DEMOGRAPHICS AND ANTHROPOMETRICS</w:t>
      </w:r>
    </w:p>
    <w:p w14:paraId="67F2D478" w14:textId="77777777" w:rsidR="004A70CE" w:rsidRPr="004A70CE" w:rsidRDefault="004A70CE" w:rsidP="004A70CE">
      <w:pPr>
        <w:pStyle w:val="EndNoteBibliography"/>
        <w:numPr>
          <w:ilvl w:val="0"/>
          <w:numId w:val="5"/>
        </w:numPr>
        <w:rPr>
          <w:rFonts w:ascii="Times New Roman" w:hAnsi="Times New Roman" w:cs="Times New Roman"/>
          <w:sz w:val="24"/>
          <w:szCs w:val="24"/>
          <w:lang w:val="en-GB"/>
        </w:rPr>
      </w:pPr>
      <w:r w:rsidRPr="004A70CE">
        <w:rPr>
          <w:rFonts w:ascii="Times New Roman" w:hAnsi="Times New Roman" w:cs="Times New Roman"/>
          <w:sz w:val="24"/>
          <w:szCs w:val="24"/>
          <w:lang w:val="en-GB"/>
        </w:rPr>
        <w:t>Age…………………………...                  4. Weight (kg)………………………..</w:t>
      </w:r>
    </w:p>
    <w:p w14:paraId="69CDEA5D" w14:textId="77777777" w:rsidR="004A70CE" w:rsidRPr="004A70CE" w:rsidRDefault="004A70CE" w:rsidP="004A70CE">
      <w:pPr>
        <w:pStyle w:val="EndNoteBibliography"/>
        <w:numPr>
          <w:ilvl w:val="0"/>
          <w:numId w:val="5"/>
        </w:numPr>
        <w:rPr>
          <w:rFonts w:ascii="Times New Roman" w:hAnsi="Times New Roman" w:cs="Times New Roman"/>
          <w:sz w:val="24"/>
          <w:szCs w:val="24"/>
          <w:lang w:val="en-GB"/>
        </w:rPr>
      </w:pPr>
      <w:r w:rsidRPr="004A70CE">
        <w:rPr>
          <w:rFonts w:ascii="Times New Roman" w:hAnsi="Times New Roman" w:cs="Times New Roman"/>
          <w:sz w:val="24"/>
          <w:szCs w:val="24"/>
          <w:lang w:val="en-GB"/>
        </w:rPr>
        <w:t>Height (m)……………………                  5. BMI………………………………….</w:t>
      </w:r>
    </w:p>
    <w:p w14:paraId="1BA4EBC5" w14:textId="77777777" w:rsidR="004A70CE" w:rsidRPr="004A70CE" w:rsidRDefault="004A70CE" w:rsidP="004A70CE">
      <w:pPr>
        <w:pStyle w:val="EndNoteBibliography"/>
        <w:numPr>
          <w:ilvl w:val="0"/>
          <w:numId w:val="5"/>
        </w:numPr>
        <w:rPr>
          <w:rFonts w:ascii="Times New Roman" w:hAnsi="Times New Roman" w:cs="Times New Roman"/>
          <w:sz w:val="24"/>
          <w:szCs w:val="24"/>
          <w:lang w:val="en-GB"/>
        </w:rPr>
      </w:pPr>
      <w:r w:rsidRPr="004A70CE">
        <w:rPr>
          <w:rFonts w:ascii="Times New Roman" w:hAnsi="Times New Roman" w:cs="Times New Roman"/>
          <w:sz w:val="24"/>
          <w:szCs w:val="24"/>
          <w:lang w:val="en-GB"/>
        </w:rPr>
        <w:t>BP……………………………                  6. Pulse………………………………….</w:t>
      </w:r>
    </w:p>
    <w:p w14:paraId="20F5B351"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7.  % Body Fat………………                          8. % Total Body Water……………….</w:t>
      </w:r>
    </w:p>
    <w:p w14:paraId="0CED0099" w14:textId="77777777" w:rsidR="004A70CE" w:rsidRPr="004A70CE" w:rsidRDefault="004A70CE" w:rsidP="004A70CE">
      <w:pPr>
        <w:pStyle w:val="EndNoteBibliography"/>
        <w:numPr>
          <w:ilvl w:val="0"/>
          <w:numId w:val="8"/>
        </w:numPr>
        <w:rPr>
          <w:rFonts w:ascii="Times New Roman" w:hAnsi="Times New Roman" w:cs="Times New Roman"/>
          <w:sz w:val="24"/>
          <w:szCs w:val="24"/>
          <w:lang w:val="en-GB"/>
        </w:rPr>
      </w:pPr>
      <w:r w:rsidRPr="004A70CE">
        <w:rPr>
          <w:rFonts w:ascii="Times New Roman" w:hAnsi="Times New Roman" w:cs="Times New Roman"/>
          <w:sz w:val="24"/>
          <w:szCs w:val="24"/>
          <w:lang w:val="en-GB"/>
        </w:rPr>
        <w:t>Muscle Mass……………                          10. Physique Rating……………….</w:t>
      </w:r>
    </w:p>
    <w:p w14:paraId="7B3C9CB5" w14:textId="77777777" w:rsidR="004A70CE" w:rsidRPr="004A70CE" w:rsidRDefault="004A70CE" w:rsidP="004A70CE">
      <w:pPr>
        <w:pStyle w:val="EndNoteBibliography"/>
        <w:numPr>
          <w:ilvl w:val="0"/>
          <w:numId w:val="9"/>
        </w:numPr>
        <w:rPr>
          <w:rFonts w:ascii="Times New Roman" w:hAnsi="Times New Roman" w:cs="Times New Roman"/>
          <w:sz w:val="24"/>
          <w:szCs w:val="24"/>
          <w:lang w:val="en-GB"/>
        </w:rPr>
      </w:pPr>
      <w:r w:rsidRPr="004A70CE">
        <w:rPr>
          <w:rFonts w:ascii="Times New Roman" w:hAnsi="Times New Roman" w:cs="Times New Roman"/>
          <w:sz w:val="24"/>
          <w:szCs w:val="24"/>
          <w:lang w:val="en-GB"/>
        </w:rPr>
        <w:t>DCI (Daily Calorie Intake)….………       12. Metabolic Age……………</w:t>
      </w:r>
    </w:p>
    <w:p w14:paraId="5F54D59F" w14:textId="77777777" w:rsidR="004A70CE" w:rsidRPr="004A70CE" w:rsidRDefault="004A70CE" w:rsidP="004A70CE">
      <w:pPr>
        <w:pStyle w:val="EndNoteBibliography"/>
        <w:numPr>
          <w:ilvl w:val="0"/>
          <w:numId w:val="10"/>
        </w:numPr>
        <w:rPr>
          <w:rFonts w:ascii="Times New Roman" w:hAnsi="Times New Roman" w:cs="Times New Roman"/>
          <w:sz w:val="24"/>
          <w:szCs w:val="24"/>
          <w:lang w:val="en-GB"/>
        </w:rPr>
      </w:pPr>
      <w:r w:rsidRPr="004A70CE">
        <w:rPr>
          <w:rFonts w:ascii="Times New Roman" w:hAnsi="Times New Roman" w:cs="Times New Roman"/>
          <w:sz w:val="24"/>
          <w:szCs w:val="24"/>
          <w:lang w:val="en-GB"/>
        </w:rPr>
        <w:t>Bone Mass…………………                     14.Viceral Fat……………</w:t>
      </w:r>
    </w:p>
    <w:p w14:paraId="5042ED22"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3290098B" w14:textId="77777777" w:rsidR="004A70CE" w:rsidRPr="004A70CE" w:rsidRDefault="004A70CE" w:rsidP="004A70CE">
      <w:pPr>
        <w:pStyle w:val="EndNoteBibliography"/>
        <w:ind w:left="720" w:hanging="720"/>
        <w:rPr>
          <w:rFonts w:ascii="Times New Roman" w:hAnsi="Times New Roman" w:cs="Times New Roman"/>
          <w:b/>
          <w:sz w:val="24"/>
          <w:szCs w:val="24"/>
          <w:lang w:val="en-GB"/>
        </w:rPr>
      </w:pPr>
      <w:r w:rsidRPr="004A70CE">
        <w:rPr>
          <w:rFonts w:ascii="Times New Roman" w:hAnsi="Times New Roman" w:cs="Times New Roman"/>
          <w:b/>
          <w:sz w:val="24"/>
          <w:szCs w:val="24"/>
          <w:lang w:val="en-GB"/>
        </w:rPr>
        <w:t>Please tick [   ] the appropriate box where applicable</w:t>
      </w:r>
    </w:p>
    <w:p w14:paraId="5ACAEB51"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35B269C1"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15.  Sex :           [   ] Male                                         [   ] Female</w:t>
      </w:r>
    </w:p>
    <w:p w14:paraId="188FD719"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48728D6D"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16. Marital status:      [   ] Single                                       [   ] Married</w:t>
      </w:r>
    </w:p>
    <w:p w14:paraId="6DA86CA1"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Divorced                                   [   ] Widowed</w:t>
      </w:r>
    </w:p>
    <w:p w14:paraId="7F2066D6"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191610F6"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17. Level of education     [   ] None                                    [   ] Primary</w:t>
      </w:r>
    </w:p>
    <w:p w14:paraId="7E957286"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Secondary                             [   ] Tertiary</w:t>
      </w:r>
    </w:p>
    <w:p w14:paraId="4657719F"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23AEACD1"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7F288F69"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lastRenderedPageBreak/>
        <w:t>18. Occupation           [   ] Unemployed</w:t>
      </w:r>
    </w:p>
    <w:p w14:paraId="5212A5E8"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Trader/Self employed</w:t>
      </w:r>
    </w:p>
    <w:p w14:paraId="30738B60"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Government worker</w:t>
      </w:r>
      <w:r w:rsidRPr="004A70CE">
        <w:rPr>
          <w:rFonts w:ascii="Times New Roman" w:hAnsi="Times New Roman" w:cs="Times New Roman"/>
          <w:sz w:val="24"/>
          <w:szCs w:val="24"/>
          <w:lang w:val="en-GB"/>
        </w:rPr>
        <w:tab/>
      </w:r>
    </w:p>
    <w:p w14:paraId="5BB6B066"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Others (pls. specify):…………………………… </w:t>
      </w:r>
    </w:p>
    <w:p w14:paraId="55E49511"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3D378F8F"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19. Ethnicity           [   ] Akan</w:t>
      </w:r>
    </w:p>
    <w:p w14:paraId="178B2762"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Ga</w:t>
      </w:r>
    </w:p>
    <w:p w14:paraId="5072AA8D"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Ewe</w:t>
      </w:r>
    </w:p>
    <w:p w14:paraId="5A05B5CB"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Northerner </w:t>
      </w:r>
    </w:p>
    <w:p w14:paraId="281C0D08"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Others (pls. specify):…………………………….</w:t>
      </w:r>
    </w:p>
    <w:p w14:paraId="6844093E" w14:textId="77777777" w:rsidR="004A70CE" w:rsidRPr="004A70CE" w:rsidRDefault="004A70CE" w:rsidP="004A70CE">
      <w:pPr>
        <w:pStyle w:val="EndNoteBibliography"/>
        <w:ind w:left="720" w:hanging="720"/>
        <w:rPr>
          <w:rFonts w:ascii="Times New Roman" w:hAnsi="Times New Roman" w:cs="Times New Roman"/>
          <w:b/>
          <w:sz w:val="24"/>
          <w:szCs w:val="24"/>
          <w:lang w:val="en-GB"/>
        </w:rPr>
      </w:pPr>
    </w:p>
    <w:p w14:paraId="15237DF8" w14:textId="77777777" w:rsidR="004A70CE" w:rsidRPr="004A70CE" w:rsidRDefault="004A70CE" w:rsidP="004A70CE">
      <w:pPr>
        <w:pStyle w:val="EndNoteBibliography"/>
        <w:ind w:left="720" w:hanging="720"/>
        <w:rPr>
          <w:rFonts w:ascii="Times New Roman" w:hAnsi="Times New Roman" w:cs="Times New Roman"/>
          <w:b/>
          <w:sz w:val="24"/>
          <w:szCs w:val="24"/>
          <w:lang w:val="en-GB"/>
        </w:rPr>
      </w:pPr>
      <w:r w:rsidRPr="004A70CE">
        <w:rPr>
          <w:rFonts w:ascii="Times New Roman" w:hAnsi="Times New Roman" w:cs="Times New Roman"/>
          <w:b/>
          <w:sz w:val="24"/>
          <w:szCs w:val="24"/>
          <w:lang w:val="en-GB"/>
        </w:rPr>
        <w:t xml:space="preserve">MEDICAL HISTORY </w:t>
      </w:r>
    </w:p>
    <w:p w14:paraId="0DA462E5" w14:textId="77777777" w:rsidR="004A70CE" w:rsidRPr="004A70CE" w:rsidRDefault="004A70CE" w:rsidP="004A70CE">
      <w:pPr>
        <w:pStyle w:val="EndNoteBibliography"/>
        <w:numPr>
          <w:ilvl w:val="0"/>
          <w:numId w:val="6"/>
        </w:numPr>
        <w:rPr>
          <w:rFonts w:ascii="Times New Roman" w:hAnsi="Times New Roman" w:cs="Times New Roman"/>
          <w:sz w:val="24"/>
          <w:szCs w:val="24"/>
          <w:lang w:val="en-GB"/>
        </w:rPr>
      </w:pPr>
      <w:r w:rsidRPr="004A70CE">
        <w:rPr>
          <w:rFonts w:ascii="Times New Roman" w:hAnsi="Times New Roman" w:cs="Times New Roman"/>
          <w:sz w:val="24"/>
          <w:szCs w:val="24"/>
          <w:lang w:val="en-GB"/>
        </w:rPr>
        <w:t>Do you have any of the following conditions?</w:t>
      </w:r>
    </w:p>
    <w:p w14:paraId="7672AFD3" w14:textId="77777777" w:rsidR="004A70CE" w:rsidRPr="004A70CE" w:rsidRDefault="004A70CE" w:rsidP="004A70CE">
      <w:pPr>
        <w:pStyle w:val="EndNoteBibliography"/>
        <w:ind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Chronic Kidney Disease</w:t>
      </w:r>
    </w:p>
    <w:p w14:paraId="28D01A2E" w14:textId="77777777" w:rsidR="004A70CE" w:rsidRPr="004A70CE" w:rsidRDefault="004A70CE" w:rsidP="004A70CE">
      <w:pPr>
        <w:pStyle w:val="EndNoteBibliography"/>
        <w:ind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Hypertension</w:t>
      </w:r>
    </w:p>
    <w:p w14:paraId="5289192C" w14:textId="77777777" w:rsidR="004A70CE" w:rsidRPr="004A70CE" w:rsidRDefault="004A70CE" w:rsidP="004A70CE">
      <w:pPr>
        <w:pStyle w:val="EndNoteBibliography"/>
        <w:ind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Diabetes Mellitus</w:t>
      </w:r>
    </w:p>
    <w:p w14:paraId="70978B3E" w14:textId="77777777" w:rsidR="004A70CE" w:rsidRPr="004A70CE" w:rsidRDefault="004A70CE" w:rsidP="004A70CE">
      <w:pPr>
        <w:pStyle w:val="EndNoteBibliography"/>
        <w:ind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Others (please specify</w:t>
      </w:r>
    </w:p>
    <w:p w14:paraId="00C5B6B3" w14:textId="77777777" w:rsidR="004A70CE" w:rsidRPr="004A70CE" w:rsidRDefault="004A70CE" w:rsidP="004A70CE">
      <w:pPr>
        <w:pStyle w:val="EndNoteBibliography"/>
        <w:ind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         [   ]  None</w:t>
      </w:r>
    </w:p>
    <w:p w14:paraId="3BFE972B" w14:textId="77777777" w:rsidR="004A70CE" w:rsidRPr="004A70CE" w:rsidRDefault="004A70CE" w:rsidP="004A70CE">
      <w:pPr>
        <w:pStyle w:val="EndNoteBibliography"/>
        <w:ind w:left="720" w:hanging="720"/>
        <w:rPr>
          <w:rFonts w:ascii="Times New Roman" w:hAnsi="Times New Roman" w:cs="Times New Roman"/>
          <w:b/>
          <w:sz w:val="24"/>
          <w:szCs w:val="24"/>
          <w:lang w:val="en-GB"/>
        </w:rPr>
      </w:pPr>
    </w:p>
    <w:p w14:paraId="30FA118F" w14:textId="77777777" w:rsidR="004A70CE" w:rsidRPr="004A70CE" w:rsidRDefault="004A70CE" w:rsidP="004A70CE">
      <w:pPr>
        <w:pStyle w:val="EndNoteBibliography"/>
        <w:ind w:left="720" w:hanging="720"/>
        <w:rPr>
          <w:rFonts w:ascii="Times New Roman" w:hAnsi="Times New Roman" w:cs="Times New Roman"/>
          <w:b/>
          <w:sz w:val="24"/>
          <w:szCs w:val="24"/>
          <w:lang w:val="en-GB"/>
        </w:rPr>
      </w:pPr>
      <w:r w:rsidRPr="004A70CE">
        <w:rPr>
          <w:rFonts w:ascii="Times New Roman" w:hAnsi="Times New Roman" w:cs="Times New Roman"/>
          <w:b/>
          <w:sz w:val="24"/>
          <w:szCs w:val="24"/>
          <w:lang w:val="en-GB"/>
        </w:rPr>
        <w:t>HERBAL REMEDIES AND OTHER HEALTH PRODUCTS</w:t>
      </w:r>
    </w:p>
    <w:p w14:paraId="04805E17" w14:textId="77777777" w:rsidR="004A70CE" w:rsidRPr="004A70CE" w:rsidRDefault="004A70CE" w:rsidP="004A70CE">
      <w:pPr>
        <w:pStyle w:val="EndNoteBibliography"/>
        <w:numPr>
          <w:ilvl w:val="0"/>
          <w:numId w:val="7"/>
        </w:numPr>
        <w:rPr>
          <w:rFonts w:ascii="Times New Roman" w:hAnsi="Times New Roman" w:cs="Times New Roman"/>
          <w:b/>
          <w:sz w:val="24"/>
          <w:szCs w:val="24"/>
          <w:lang w:val="en-GB"/>
        </w:rPr>
      </w:pPr>
      <w:r w:rsidRPr="004A70CE">
        <w:rPr>
          <w:rFonts w:ascii="Times New Roman" w:hAnsi="Times New Roman" w:cs="Times New Roman"/>
          <w:sz w:val="24"/>
          <w:szCs w:val="24"/>
          <w:lang w:val="en-GB"/>
        </w:rPr>
        <w:t xml:space="preserve">Are you taking any herbal remedy or preparation?        [   ]  Yes                   [   ] No </w:t>
      </w:r>
    </w:p>
    <w:p w14:paraId="4BA6423D" w14:textId="77777777" w:rsidR="004A70CE" w:rsidRPr="004A70CE" w:rsidRDefault="004A70CE" w:rsidP="004A70CE">
      <w:pPr>
        <w:pStyle w:val="EndNoteBibliography"/>
        <w:numPr>
          <w:ilvl w:val="0"/>
          <w:numId w:val="7"/>
        </w:numPr>
        <w:rPr>
          <w:rFonts w:ascii="Times New Roman" w:hAnsi="Times New Roman" w:cs="Times New Roman"/>
          <w:b/>
          <w:sz w:val="24"/>
          <w:szCs w:val="24"/>
          <w:lang w:val="en-GB"/>
        </w:rPr>
      </w:pPr>
      <w:r w:rsidRPr="004A70CE">
        <w:rPr>
          <w:rFonts w:ascii="Times New Roman" w:hAnsi="Times New Roman" w:cs="Times New Roman"/>
          <w:sz w:val="24"/>
          <w:szCs w:val="24"/>
          <w:lang w:val="en-GB"/>
        </w:rPr>
        <w:t xml:space="preserve">Are you taking any vitamins or antioxidant therapy?    [   ]  Yes                    [   ] No </w:t>
      </w:r>
    </w:p>
    <w:p w14:paraId="574F020E" w14:textId="77777777" w:rsidR="004A70CE" w:rsidRDefault="004A70CE" w:rsidP="004A70CE">
      <w:pPr>
        <w:pStyle w:val="EndNoteBibliography"/>
        <w:ind w:left="720" w:hanging="720"/>
        <w:rPr>
          <w:rFonts w:ascii="Times New Roman" w:hAnsi="Times New Roman" w:cs="Times New Roman"/>
          <w:b/>
          <w:sz w:val="24"/>
          <w:szCs w:val="24"/>
          <w:lang w:val="en-GB"/>
        </w:rPr>
      </w:pPr>
    </w:p>
    <w:p w14:paraId="6D0BE6DE" w14:textId="77777777" w:rsidR="000F3BBC" w:rsidRDefault="000F3BBC" w:rsidP="004A70CE">
      <w:pPr>
        <w:pStyle w:val="EndNoteBibliography"/>
        <w:ind w:left="720" w:hanging="720"/>
        <w:rPr>
          <w:rFonts w:ascii="Times New Roman" w:hAnsi="Times New Roman" w:cs="Times New Roman"/>
          <w:b/>
          <w:sz w:val="24"/>
          <w:szCs w:val="24"/>
          <w:lang w:val="en-GB"/>
        </w:rPr>
      </w:pPr>
    </w:p>
    <w:p w14:paraId="56ECACF6" w14:textId="77777777" w:rsidR="000F3BBC" w:rsidRDefault="000F3BBC" w:rsidP="004A70CE">
      <w:pPr>
        <w:pStyle w:val="EndNoteBibliography"/>
        <w:ind w:left="720" w:hanging="720"/>
        <w:rPr>
          <w:rFonts w:ascii="Times New Roman" w:hAnsi="Times New Roman" w:cs="Times New Roman"/>
          <w:b/>
          <w:sz w:val="24"/>
          <w:szCs w:val="24"/>
          <w:lang w:val="en-GB"/>
        </w:rPr>
      </w:pPr>
    </w:p>
    <w:p w14:paraId="3072D802" w14:textId="77777777" w:rsidR="000F3BBC" w:rsidRDefault="000F3BBC" w:rsidP="004A70CE">
      <w:pPr>
        <w:pStyle w:val="EndNoteBibliography"/>
        <w:ind w:left="720" w:hanging="720"/>
        <w:rPr>
          <w:rFonts w:ascii="Times New Roman" w:hAnsi="Times New Roman" w:cs="Times New Roman"/>
          <w:b/>
          <w:sz w:val="24"/>
          <w:szCs w:val="24"/>
          <w:lang w:val="en-GB"/>
        </w:rPr>
      </w:pPr>
    </w:p>
    <w:p w14:paraId="5B7391E7" w14:textId="77777777" w:rsidR="000F3BBC" w:rsidRDefault="000F3BBC" w:rsidP="004A70CE">
      <w:pPr>
        <w:pStyle w:val="EndNoteBibliography"/>
        <w:ind w:left="720" w:hanging="720"/>
        <w:rPr>
          <w:rFonts w:ascii="Times New Roman" w:hAnsi="Times New Roman" w:cs="Times New Roman"/>
          <w:b/>
          <w:sz w:val="24"/>
          <w:szCs w:val="24"/>
          <w:lang w:val="en-GB"/>
        </w:rPr>
      </w:pPr>
    </w:p>
    <w:p w14:paraId="72A5212B" w14:textId="40D58C49" w:rsidR="004A70CE" w:rsidRPr="004A70CE" w:rsidRDefault="004A70CE" w:rsidP="004A70CE">
      <w:pPr>
        <w:pStyle w:val="EndNoteBibliography"/>
        <w:ind w:left="720" w:hanging="720"/>
        <w:rPr>
          <w:rFonts w:ascii="Times New Roman" w:hAnsi="Times New Roman" w:cs="Times New Roman"/>
          <w:b/>
          <w:sz w:val="24"/>
          <w:szCs w:val="24"/>
          <w:lang w:val="en-GB"/>
        </w:rPr>
      </w:pPr>
      <w:r w:rsidRPr="004A70CE">
        <w:rPr>
          <w:rFonts w:ascii="Times New Roman" w:hAnsi="Times New Roman" w:cs="Times New Roman"/>
          <w:b/>
          <w:sz w:val="24"/>
          <w:szCs w:val="24"/>
          <w:lang w:val="en-GB"/>
        </w:rPr>
        <w:lastRenderedPageBreak/>
        <w:t>INTERNATIONAL PHYSICAL ACTIVITY QUESTIONNAIRE</w:t>
      </w:r>
    </w:p>
    <w:p w14:paraId="43F66C47"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I am interested in finding out about the kinds of physical activities that you do as part of your everyday live.  The questions will ask you about the time you spent being physically active in the </w:t>
      </w:r>
      <w:r w:rsidRPr="004A70CE">
        <w:rPr>
          <w:rFonts w:ascii="Times New Roman" w:hAnsi="Times New Roman" w:cs="Times New Roman"/>
          <w:b/>
          <w:bCs/>
          <w:sz w:val="24"/>
          <w:szCs w:val="24"/>
          <w:u w:val="single"/>
          <w:lang w:val="en-GB"/>
        </w:rPr>
        <w:t>last 7 days</w:t>
      </w:r>
      <w:r w:rsidRPr="004A70CE">
        <w:rPr>
          <w:rFonts w:ascii="Times New Roman" w:hAnsi="Times New Roman" w:cs="Times New Roman"/>
          <w:sz w:val="24"/>
          <w:szCs w:val="24"/>
          <w:lang w:val="en-GB"/>
        </w:rPr>
        <w:t>.  Please answer each question even if you do not consider yourself to be an active person.  Please think about the activities you do at work, as part of your house and yard work, to get from place to place, and in your spare time for recreation, exercise or sport.</w:t>
      </w:r>
    </w:p>
    <w:p w14:paraId="5FA4AACB"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4B392721"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Think about all the </w:t>
      </w:r>
      <w:r w:rsidRPr="004A70CE">
        <w:rPr>
          <w:rFonts w:ascii="Times New Roman" w:hAnsi="Times New Roman" w:cs="Times New Roman"/>
          <w:b/>
          <w:sz w:val="24"/>
          <w:szCs w:val="24"/>
          <w:lang w:val="en-GB"/>
        </w:rPr>
        <w:t>vigorous</w:t>
      </w:r>
      <w:r w:rsidRPr="004A70CE">
        <w:rPr>
          <w:rFonts w:ascii="Times New Roman" w:hAnsi="Times New Roman" w:cs="Times New Roman"/>
          <w:sz w:val="24"/>
          <w:szCs w:val="24"/>
          <w:lang w:val="en-GB"/>
        </w:rPr>
        <w:t xml:space="preserve"> activities that you did in the</w:t>
      </w:r>
      <w:r w:rsidRPr="004A70CE">
        <w:rPr>
          <w:rFonts w:ascii="Times New Roman" w:hAnsi="Times New Roman" w:cs="Times New Roman"/>
          <w:b/>
          <w:sz w:val="24"/>
          <w:szCs w:val="24"/>
          <w:lang w:val="en-GB"/>
        </w:rPr>
        <w:t xml:space="preserve"> last 7 days</w:t>
      </w:r>
      <w:r w:rsidRPr="004A70CE">
        <w:rPr>
          <w:rFonts w:ascii="Times New Roman" w:hAnsi="Times New Roman" w:cs="Times New Roman"/>
          <w:sz w:val="24"/>
          <w:szCs w:val="24"/>
          <w:lang w:val="en-GB"/>
        </w:rPr>
        <w:t xml:space="preserve">.  </w:t>
      </w:r>
      <w:r w:rsidRPr="004A70CE">
        <w:rPr>
          <w:rFonts w:ascii="Times New Roman" w:hAnsi="Times New Roman" w:cs="Times New Roman"/>
          <w:b/>
          <w:sz w:val="24"/>
          <w:szCs w:val="24"/>
          <w:lang w:val="en-GB"/>
        </w:rPr>
        <w:t>Vigorous</w:t>
      </w:r>
      <w:r w:rsidRPr="004A70CE">
        <w:rPr>
          <w:rFonts w:ascii="Times New Roman" w:hAnsi="Times New Roman" w:cs="Times New Roman"/>
          <w:sz w:val="24"/>
          <w:szCs w:val="24"/>
          <w:lang w:val="en-GB"/>
        </w:rPr>
        <w:t xml:space="preserve"> physical activities refer to activities that take hard physical effort and make you breathe much harder than normal.  Think </w:t>
      </w:r>
      <w:r w:rsidRPr="004A70CE">
        <w:rPr>
          <w:rFonts w:ascii="Times New Roman" w:hAnsi="Times New Roman" w:cs="Times New Roman"/>
          <w:i/>
          <w:sz w:val="24"/>
          <w:szCs w:val="24"/>
          <w:lang w:val="en-GB"/>
        </w:rPr>
        <w:t xml:space="preserve">only </w:t>
      </w:r>
      <w:r w:rsidRPr="004A70CE">
        <w:rPr>
          <w:rFonts w:ascii="Times New Roman" w:hAnsi="Times New Roman" w:cs="Times New Roman"/>
          <w:sz w:val="24"/>
          <w:szCs w:val="24"/>
          <w:lang w:val="en-GB"/>
        </w:rPr>
        <w:t>about those physical activities that you did for at least 10 minutes at a time.</w:t>
      </w:r>
    </w:p>
    <w:p w14:paraId="6A9F00B7"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70EB639D" w14:textId="77777777" w:rsidR="004A70CE" w:rsidRPr="004A70CE" w:rsidRDefault="004A70CE" w:rsidP="004A70CE">
      <w:pPr>
        <w:pStyle w:val="EndNoteBibliography"/>
        <w:numPr>
          <w:ilvl w:val="0"/>
          <w:numId w:val="11"/>
        </w:numPr>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During the </w:t>
      </w:r>
      <w:r w:rsidRPr="004A70CE">
        <w:rPr>
          <w:rFonts w:ascii="Times New Roman" w:hAnsi="Times New Roman" w:cs="Times New Roman"/>
          <w:b/>
          <w:sz w:val="24"/>
          <w:szCs w:val="24"/>
          <w:lang w:val="en-GB"/>
        </w:rPr>
        <w:t>last 7 days</w:t>
      </w:r>
      <w:r w:rsidRPr="004A70CE">
        <w:rPr>
          <w:rFonts w:ascii="Times New Roman" w:hAnsi="Times New Roman" w:cs="Times New Roman"/>
          <w:sz w:val="24"/>
          <w:szCs w:val="24"/>
          <w:lang w:val="en-GB"/>
        </w:rPr>
        <w:t xml:space="preserve">, on how many days did you do </w:t>
      </w:r>
      <w:r w:rsidRPr="004A70CE">
        <w:rPr>
          <w:rFonts w:ascii="Times New Roman" w:hAnsi="Times New Roman" w:cs="Times New Roman"/>
          <w:b/>
          <w:sz w:val="24"/>
          <w:szCs w:val="24"/>
          <w:lang w:val="en-GB"/>
        </w:rPr>
        <w:t>vigorous</w:t>
      </w:r>
      <w:r w:rsidRPr="004A70CE">
        <w:rPr>
          <w:rFonts w:ascii="Times New Roman" w:hAnsi="Times New Roman" w:cs="Times New Roman"/>
          <w:sz w:val="24"/>
          <w:szCs w:val="24"/>
          <w:lang w:val="en-GB"/>
        </w:rPr>
        <w:t xml:space="preserve"> physical activities like heavy lifting, digging, aerobics, or fast bicycling? </w:t>
      </w:r>
    </w:p>
    <w:p w14:paraId="115976E6" w14:textId="71E88005" w:rsidR="004A70CE" w:rsidRPr="004A70CE" w:rsidRDefault="004A70CE" w:rsidP="004A70CE">
      <w:pPr>
        <w:pStyle w:val="EndNoteBibliography"/>
        <w:ind w:hanging="720"/>
        <w:rPr>
          <w:rFonts w:ascii="Times New Roman" w:hAnsi="Times New Roman" w:cs="Times New Roman"/>
          <w:sz w:val="24"/>
          <w:szCs w:val="24"/>
          <w:lang w:val="en-GB"/>
        </w:rPr>
      </w:pPr>
      <w:r w:rsidRPr="004A70CE">
        <w:rPr>
          <w:rFonts w:ascii="Times New Roman" w:hAnsi="Times New Roman" w:cs="Times New Roman"/>
          <w:sz w:val="24"/>
          <w:szCs w:val="24"/>
          <w:lang w:val="en-GB" w:eastAsia="en-GB"/>
        </w:rPr>
        <mc:AlternateContent>
          <mc:Choice Requires="wps">
            <w:drawing>
              <wp:anchor distT="0" distB="0" distL="114300" distR="114300" simplePos="0" relativeHeight="251659264" behindDoc="0" locked="0" layoutInCell="0" allowOverlap="1" wp14:anchorId="5CB27DFB" wp14:editId="750FA699">
                <wp:simplePos x="0" y="0"/>
                <wp:positionH relativeFrom="column">
                  <wp:posOffset>610235</wp:posOffset>
                </wp:positionH>
                <wp:positionV relativeFrom="paragraph">
                  <wp:posOffset>270510</wp:posOffset>
                </wp:positionV>
                <wp:extent cx="228600" cy="228600"/>
                <wp:effectExtent l="0" t="0" r="19050" b="1905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39762" id="Rectangle 44" o:spid="_x0000_s1026" style="position:absolute;margin-left:48.05pt;margin-top:21.3pt;width:18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MaHg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" o:allowincell="f"/>
            </w:pict>
          </mc:Fallback>
        </mc:AlternateContent>
      </w:r>
      <w:r>
        <w:rPr>
          <w:rFonts w:ascii="Times New Roman" w:hAnsi="Times New Roman" w:cs="Times New Roman"/>
          <w:sz w:val="24"/>
          <w:szCs w:val="24"/>
          <w:lang w:val="en-GB"/>
        </w:rPr>
        <w:t xml:space="preserve">                        </w:t>
      </w: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days per week</w:t>
      </w:r>
      <w:r w:rsidRPr="004A70CE">
        <w:rPr>
          <w:rFonts w:ascii="Times New Roman" w:hAnsi="Times New Roman" w:cs="Times New Roman"/>
          <w:b/>
          <w:sz w:val="24"/>
          <w:szCs w:val="24"/>
          <w:lang w:val="en-GB"/>
        </w:rPr>
        <w:tab/>
      </w:r>
    </w:p>
    <w:p w14:paraId="30330895" w14:textId="27187FB8" w:rsidR="004A70CE" w:rsidRPr="004A70CE" w:rsidRDefault="004A70CE" w:rsidP="004A70CE">
      <w:pPr>
        <w:pStyle w:val="EndNoteBibliography"/>
        <w:ind w:hanging="720"/>
        <w:rPr>
          <w:rFonts w:ascii="Times New Roman" w:hAnsi="Times New Roman" w:cs="Times New Roman"/>
          <w:i/>
          <w:sz w:val="24"/>
          <w:szCs w:val="24"/>
          <w:lang w:val="en-GB"/>
        </w:rPr>
      </w:pPr>
      <w:r w:rsidRPr="004A70CE">
        <w:rPr>
          <w:rFonts w:ascii="Times New Roman" w:hAnsi="Times New Roman" w:cs="Times New Roman"/>
          <w:sz w:val="24"/>
          <w:szCs w:val="24"/>
          <w:lang w:val="en-GB" w:eastAsia="en-GB"/>
        </w:rPr>
        <mc:AlternateContent>
          <mc:Choice Requires="wps">
            <w:drawing>
              <wp:anchor distT="4294967294" distB="4294967294" distL="114300" distR="114300" simplePos="0" relativeHeight="251667456" behindDoc="0" locked="0" layoutInCell="1" allowOverlap="1" wp14:anchorId="4C51AE27" wp14:editId="36586B25">
                <wp:simplePos x="0" y="0"/>
                <wp:positionH relativeFrom="column">
                  <wp:posOffset>3921760</wp:posOffset>
                </wp:positionH>
                <wp:positionV relativeFrom="paragraph">
                  <wp:posOffset>236855</wp:posOffset>
                </wp:positionV>
                <wp:extent cx="342900" cy="0"/>
                <wp:effectExtent l="0" t="95250" r="0" b="9525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D259C6" id="Straight Connector 43" o:spid="_x0000_s1026" style="position:absolute;z-index:2516674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08.8pt,18.65pt" to="335.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" strokeweight="3pt">
                <v:stroke endarrow="block"/>
              </v:line>
            </w:pict>
          </mc:Fallback>
        </mc:AlternateContent>
      </w:r>
      <w:r w:rsidRPr="004A70CE">
        <w:rPr>
          <w:rFonts w:ascii="Times New Roman" w:hAnsi="Times New Roman" w:cs="Times New Roman"/>
          <w:sz w:val="24"/>
          <w:szCs w:val="24"/>
          <w:lang w:val="en-GB"/>
        </w:rPr>
        <w:tab/>
        <w:t xml:space="preserve"> </w:t>
      </w:r>
      <w:r w:rsidRPr="004A70CE">
        <w:rPr>
          <w:rFonts w:ascii="Times New Roman" w:hAnsi="Times New Roman" w:cs="Times New Roman"/>
          <w:sz w:val="24"/>
          <w:szCs w:val="24"/>
          <w:lang w:val="en-GB"/>
        </w:rPr>
        <w:tab/>
      </w:r>
      <w:r>
        <w:rPr>
          <w:rFonts w:ascii="Times New Roman" w:hAnsi="Times New Roman" w:cs="Times New Roman"/>
          <w:sz w:val="24"/>
          <w:szCs w:val="24"/>
          <w:lang w:val="en-GB"/>
        </w:rPr>
        <w:t xml:space="preserve">            </w:t>
      </w:r>
      <w:r w:rsidRPr="004A70CE">
        <w:rPr>
          <w:rFonts w:ascii="Times New Roman" w:hAnsi="Times New Roman" w:cs="Times New Roman"/>
          <w:sz w:val="24"/>
          <w:szCs w:val="24"/>
          <w:lang w:val="en-GB"/>
        </w:rPr>
        <w:t>No vigorous physical activities</w:t>
      </w:r>
      <w:r w:rsidRPr="004A70CE">
        <w:rPr>
          <w:rFonts w:ascii="Times New Roman" w:hAnsi="Times New Roman" w:cs="Times New Roman"/>
          <w:sz w:val="24"/>
          <w:szCs w:val="24"/>
          <w:lang w:val="en-GB"/>
        </w:rPr>
        <w:tab/>
      </w:r>
      <w:r w:rsidRPr="004A70CE">
        <w:rPr>
          <w:rFonts w:ascii="Times New Roman" w:hAnsi="Times New Roman" w:cs="Times New Roman"/>
          <w:sz w:val="24"/>
          <w:szCs w:val="24"/>
          <w:lang w:val="en-GB"/>
        </w:rPr>
        <w:tab/>
      </w:r>
      <w:r w:rsidRPr="004A70CE">
        <w:rPr>
          <w:rFonts w:ascii="Times New Roman" w:hAnsi="Times New Roman" w:cs="Times New Roman"/>
          <w:b/>
          <w:i/>
          <w:sz w:val="24"/>
          <w:szCs w:val="24"/>
          <w:lang w:val="en-GB"/>
        </w:rPr>
        <w:t>Skip to question 3</w:t>
      </w:r>
    </w:p>
    <w:p w14:paraId="30DD0A5B"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2AE310D0" w14:textId="77777777" w:rsidR="004A70CE" w:rsidRPr="004A70CE" w:rsidRDefault="004A70CE" w:rsidP="004A70CE">
      <w:pPr>
        <w:pStyle w:val="EndNoteBibliography"/>
        <w:numPr>
          <w:ilvl w:val="0"/>
          <w:numId w:val="11"/>
        </w:numPr>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How much time did you usually spend doing </w:t>
      </w:r>
      <w:r w:rsidRPr="004A70CE">
        <w:rPr>
          <w:rFonts w:ascii="Times New Roman" w:hAnsi="Times New Roman" w:cs="Times New Roman"/>
          <w:b/>
          <w:sz w:val="24"/>
          <w:szCs w:val="24"/>
          <w:lang w:val="en-GB"/>
        </w:rPr>
        <w:t>vigorous</w:t>
      </w:r>
      <w:r w:rsidRPr="004A70CE">
        <w:rPr>
          <w:rFonts w:ascii="Times New Roman" w:hAnsi="Times New Roman" w:cs="Times New Roman"/>
          <w:sz w:val="24"/>
          <w:szCs w:val="24"/>
          <w:lang w:val="en-GB"/>
        </w:rPr>
        <w:t xml:space="preserve"> physical activities on one of those days?</w:t>
      </w:r>
    </w:p>
    <w:p w14:paraId="6408C78A" w14:textId="77777777"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hours per day</w:t>
      </w:r>
      <w:r w:rsidRPr="004A70CE">
        <w:rPr>
          <w:rFonts w:ascii="Times New Roman" w:hAnsi="Times New Roman" w:cs="Times New Roman"/>
          <w:b/>
          <w:sz w:val="24"/>
          <w:szCs w:val="24"/>
          <w:lang w:val="en-GB"/>
        </w:rPr>
        <w:tab/>
      </w:r>
    </w:p>
    <w:p w14:paraId="3FDBDA04" w14:textId="433369BD"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eastAsia="en-GB"/>
        </w:rPr>
        <mc:AlternateContent>
          <mc:Choice Requires="wps">
            <w:drawing>
              <wp:anchor distT="0" distB="0" distL="114300" distR="114300" simplePos="0" relativeHeight="251660288" behindDoc="0" locked="0" layoutInCell="0" allowOverlap="1" wp14:anchorId="4276CAED" wp14:editId="33738ECE">
                <wp:simplePos x="0" y="0"/>
                <wp:positionH relativeFrom="column">
                  <wp:posOffset>610235</wp:posOffset>
                </wp:positionH>
                <wp:positionV relativeFrom="paragraph">
                  <wp:posOffset>262890</wp:posOffset>
                </wp:positionV>
                <wp:extent cx="228600" cy="228600"/>
                <wp:effectExtent l="0" t="0" r="19050"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9F8C9C" id="Rectangle 42" o:spid="_x0000_s1026" style="position:absolute;margin-left:48.05pt;margin-top:20.7pt;width:1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a89Hg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" o:allowincell="f"/>
            </w:pict>
          </mc:Fallback>
        </mc:AlternateContent>
      </w: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minutes per day</w:t>
      </w:r>
      <w:r w:rsidRPr="004A70CE">
        <w:rPr>
          <w:rFonts w:ascii="Times New Roman" w:hAnsi="Times New Roman" w:cs="Times New Roman"/>
          <w:b/>
          <w:sz w:val="24"/>
          <w:szCs w:val="24"/>
          <w:lang w:val="en-GB"/>
        </w:rPr>
        <w:tab/>
      </w:r>
    </w:p>
    <w:p w14:paraId="70479FF8" w14:textId="66B4FA09"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ab/>
      </w:r>
      <w:r>
        <w:rPr>
          <w:rFonts w:ascii="Times New Roman" w:hAnsi="Times New Roman" w:cs="Times New Roman"/>
          <w:sz w:val="24"/>
          <w:szCs w:val="24"/>
          <w:lang w:val="en-GB"/>
        </w:rPr>
        <w:t xml:space="preserve">  </w:t>
      </w:r>
      <w:r w:rsidRPr="004A70CE">
        <w:rPr>
          <w:rFonts w:ascii="Times New Roman" w:hAnsi="Times New Roman" w:cs="Times New Roman"/>
          <w:sz w:val="24"/>
          <w:szCs w:val="24"/>
          <w:lang w:val="en-GB"/>
        </w:rPr>
        <w:t xml:space="preserve">Don’t know/Not sure </w:t>
      </w:r>
    </w:p>
    <w:p w14:paraId="06D0E91B" w14:textId="77777777" w:rsidR="004A70CE" w:rsidRPr="004A70CE" w:rsidRDefault="004A70CE" w:rsidP="004A70CE">
      <w:pPr>
        <w:pStyle w:val="EndNoteBibliography"/>
        <w:rPr>
          <w:rFonts w:ascii="Times New Roman" w:hAnsi="Times New Roman" w:cs="Times New Roman"/>
          <w:sz w:val="24"/>
          <w:szCs w:val="24"/>
          <w:lang w:val="en-GB"/>
        </w:rPr>
      </w:pPr>
    </w:p>
    <w:p w14:paraId="575FAF8A"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Think about all the </w:t>
      </w:r>
      <w:r w:rsidRPr="004A70CE">
        <w:rPr>
          <w:rFonts w:ascii="Times New Roman" w:hAnsi="Times New Roman" w:cs="Times New Roman"/>
          <w:b/>
          <w:sz w:val="24"/>
          <w:szCs w:val="24"/>
          <w:lang w:val="en-GB"/>
        </w:rPr>
        <w:t>moderate</w:t>
      </w:r>
      <w:r w:rsidRPr="004A70CE">
        <w:rPr>
          <w:rFonts w:ascii="Times New Roman" w:hAnsi="Times New Roman" w:cs="Times New Roman"/>
          <w:sz w:val="24"/>
          <w:szCs w:val="24"/>
          <w:lang w:val="en-GB"/>
        </w:rPr>
        <w:t xml:space="preserve"> activities that you did in the</w:t>
      </w:r>
      <w:r w:rsidRPr="004A70CE">
        <w:rPr>
          <w:rFonts w:ascii="Times New Roman" w:hAnsi="Times New Roman" w:cs="Times New Roman"/>
          <w:b/>
          <w:sz w:val="24"/>
          <w:szCs w:val="24"/>
          <w:lang w:val="en-GB"/>
        </w:rPr>
        <w:t xml:space="preserve"> last 7 days</w:t>
      </w:r>
      <w:r w:rsidRPr="004A70CE">
        <w:rPr>
          <w:rFonts w:ascii="Times New Roman" w:hAnsi="Times New Roman" w:cs="Times New Roman"/>
          <w:sz w:val="24"/>
          <w:szCs w:val="24"/>
          <w:lang w:val="en-GB"/>
        </w:rPr>
        <w:t xml:space="preserve">.  </w:t>
      </w:r>
      <w:r w:rsidRPr="004A70CE">
        <w:rPr>
          <w:rFonts w:ascii="Times New Roman" w:hAnsi="Times New Roman" w:cs="Times New Roman"/>
          <w:b/>
          <w:sz w:val="24"/>
          <w:szCs w:val="24"/>
          <w:lang w:val="en-GB"/>
        </w:rPr>
        <w:t>Moderate</w:t>
      </w:r>
      <w:r w:rsidRPr="004A70CE">
        <w:rPr>
          <w:rFonts w:ascii="Times New Roman" w:hAnsi="Times New Roman" w:cs="Times New Roman"/>
          <w:sz w:val="24"/>
          <w:szCs w:val="24"/>
          <w:lang w:val="en-GB"/>
        </w:rPr>
        <w:t xml:space="preserve"> activities refer to activities that take moderate physical effort and make you breathe somewhat harder than normal.  Think only about those physical activities that you did for at least 10 minutes at a time.</w:t>
      </w:r>
    </w:p>
    <w:p w14:paraId="3FFCD149" w14:textId="77777777" w:rsidR="004A70CE" w:rsidRPr="004A70CE" w:rsidRDefault="004A70CE" w:rsidP="004A70CE">
      <w:pPr>
        <w:pStyle w:val="EndNoteBibliography"/>
        <w:numPr>
          <w:ilvl w:val="0"/>
          <w:numId w:val="11"/>
        </w:numPr>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During the </w:t>
      </w:r>
      <w:r w:rsidRPr="004A70CE">
        <w:rPr>
          <w:rFonts w:ascii="Times New Roman" w:hAnsi="Times New Roman" w:cs="Times New Roman"/>
          <w:b/>
          <w:sz w:val="24"/>
          <w:szCs w:val="24"/>
          <w:lang w:val="en-GB"/>
        </w:rPr>
        <w:t>last 7 days</w:t>
      </w:r>
      <w:r w:rsidRPr="004A70CE">
        <w:rPr>
          <w:rFonts w:ascii="Times New Roman" w:hAnsi="Times New Roman" w:cs="Times New Roman"/>
          <w:sz w:val="24"/>
          <w:szCs w:val="24"/>
          <w:lang w:val="en-GB"/>
        </w:rPr>
        <w:t xml:space="preserve">, on how many days did you do </w:t>
      </w:r>
      <w:r w:rsidRPr="004A70CE">
        <w:rPr>
          <w:rFonts w:ascii="Times New Roman" w:hAnsi="Times New Roman" w:cs="Times New Roman"/>
          <w:b/>
          <w:sz w:val="24"/>
          <w:szCs w:val="24"/>
          <w:lang w:val="en-GB"/>
        </w:rPr>
        <w:t>moderate</w:t>
      </w:r>
      <w:r w:rsidRPr="004A70CE">
        <w:rPr>
          <w:rFonts w:ascii="Times New Roman" w:hAnsi="Times New Roman" w:cs="Times New Roman"/>
          <w:sz w:val="24"/>
          <w:szCs w:val="24"/>
          <w:lang w:val="en-GB"/>
        </w:rPr>
        <w:t xml:space="preserve"> physical activities like carrying light loads, bicycling at a regular pace, or doubles tennis?  Do not include walking.</w:t>
      </w:r>
    </w:p>
    <w:p w14:paraId="60F5A8F8" w14:textId="74239FFE" w:rsidR="004A70CE" w:rsidRPr="004A70CE" w:rsidRDefault="004A70CE" w:rsidP="004A70CE">
      <w:pPr>
        <w:pStyle w:val="EndNoteBibliography"/>
        <w:ind w:hanging="720"/>
        <w:rPr>
          <w:rFonts w:ascii="Times New Roman" w:hAnsi="Times New Roman" w:cs="Times New Roman"/>
          <w:b/>
          <w:sz w:val="24"/>
          <w:szCs w:val="24"/>
          <w:lang w:val="en-GB"/>
        </w:rPr>
      </w:pPr>
      <w:r w:rsidRPr="004A70CE">
        <w:rPr>
          <w:rFonts w:ascii="Times New Roman" w:hAnsi="Times New Roman" w:cs="Times New Roman"/>
          <w:sz w:val="24"/>
          <w:szCs w:val="24"/>
          <w:lang w:val="en-GB" w:eastAsia="en-GB"/>
        </w:rPr>
        <mc:AlternateContent>
          <mc:Choice Requires="wps">
            <w:drawing>
              <wp:anchor distT="0" distB="0" distL="114300" distR="114300" simplePos="0" relativeHeight="251661312" behindDoc="0" locked="0" layoutInCell="0" allowOverlap="1" wp14:anchorId="7C6B6155" wp14:editId="234E38BA">
                <wp:simplePos x="0" y="0"/>
                <wp:positionH relativeFrom="column">
                  <wp:posOffset>572135</wp:posOffset>
                </wp:positionH>
                <wp:positionV relativeFrom="paragraph">
                  <wp:posOffset>302260</wp:posOffset>
                </wp:positionV>
                <wp:extent cx="228600" cy="228600"/>
                <wp:effectExtent l="0" t="0" r="19050" b="1905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8805E" id="Rectangle 40" o:spid="_x0000_s1026" style="position:absolute;margin-left:45.05pt;margin-top:23.8pt;width:1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csgHQ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" o:allowincell="f"/>
            </w:pict>
          </mc:Fallback>
        </mc:AlternateContent>
      </w:r>
      <w:r>
        <w:rPr>
          <w:rFonts w:ascii="Times New Roman" w:hAnsi="Times New Roman" w:cs="Times New Roman"/>
          <w:sz w:val="24"/>
          <w:szCs w:val="24"/>
          <w:lang w:val="en-GB"/>
        </w:rPr>
        <w:t xml:space="preserve">                         </w:t>
      </w: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days per week</w:t>
      </w:r>
    </w:p>
    <w:p w14:paraId="4B602EED" w14:textId="5FD11BC8" w:rsidR="004A70CE" w:rsidRPr="004A70CE" w:rsidRDefault="004A70CE" w:rsidP="004A70CE">
      <w:pPr>
        <w:pStyle w:val="EndNoteBibliography"/>
        <w:ind w:hanging="720"/>
        <w:rPr>
          <w:rFonts w:ascii="Times New Roman" w:hAnsi="Times New Roman" w:cs="Times New Roman"/>
          <w:b/>
          <w:i/>
          <w:sz w:val="24"/>
          <w:szCs w:val="24"/>
          <w:lang w:val="en-GB"/>
        </w:rPr>
      </w:pPr>
      <w:r w:rsidRPr="004A70CE">
        <w:rPr>
          <w:rFonts w:ascii="Times New Roman" w:hAnsi="Times New Roman" w:cs="Times New Roman"/>
          <w:sz w:val="24"/>
          <w:szCs w:val="24"/>
          <w:lang w:val="en-GB" w:eastAsia="en-GB"/>
        </w:rPr>
        <mc:AlternateContent>
          <mc:Choice Requires="wps">
            <w:drawing>
              <wp:anchor distT="4294967294" distB="4294967294" distL="114300" distR="114300" simplePos="0" relativeHeight="251666432" behindDoc="0" locked="0" layoutInCell="1" allowOverlap="1" wp14:anchorId="40873C6A" wp14:editId="5BE110AF">
                <wp:simplePos x="0" y="0"/>
                <wp:positionH relativeFrom="column">
                  <wp:posOffset>3969385</wp:posOffset>
                </wp:positionH>
                <wp:positionV relativeFrom="paragraph">
                  <wp:posOffset>231140</wp:posOffset>
                </wp:positionV>
                <wp:extent cx="342900" cy="0"/>
                <wp:effectExtent l="0" t="95250" r="0" b="9525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0F20C" id="Straight Connector 41" o:spid="_x0000_s1026" style="position:absolute;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12.55pt,18.2pt" to="339.5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" strokeweight="3pt">
                <v:stroke endarrow="block"/>
              </v:line>
            </w:pict>
          </mc:Fallback>
        </mc:AlternateContent>
      </w:r>
      <w:r w:rsidRPr="004A70CE">
        <w:rPr>
          <w:rFonts w:ascii="Times New Roman" w:hAnsi="Times New Roman" w:cs="Times New Roman"/>
          <w:sz w:val="24"/>
          <w:szCs w:val="24"/>
          <w:lang w:val="en-GB"/>
        </w:rPr>
        <w:tab/>
        <w:t xml:space="preserve"> </w:t>
      </w:r>
      <w:r w:rsidRPr="004A70CE">
        <w:rPr>
          <w:rFonts w:ascii="Times New Roman" w:hAnsi="Times New Roman" w:cs="Times New Roman"/>
          <w:sz w:val="24"/>
          <w:szCs w:val="24"/>
          <w:lang w:val="en-GB"/>
        </w:rPr>
        <w:tab/>
      </w:r>
      <w:r>
        <w:rPr>
          <w:rFonts w:ascii="Times New Roman" w:hAnsi="Times New Roman" w:cs="Times New Roman"/>
          <w:sz w:val="24"/>
          <w:szCs w:val="24"/>
          <w:lang w:val="en-GB"/>
        </w:rPr>
        <w:t xml:space="preserve">            </w:t>
      </w:r>
      <w:r w:rsidRPr="004A70CE">
        <w:rPr>
          <w:rFonts w:ascii="Times New Roman" w:hAnsi="Times New Roman" w:cs="Times New Roman"/>
          <w:sz w:val="24"/>
          <w:szCs w:val="24"/>
          <w:lang w:val="en-GB"/>
        </w:rPr>
        <w:t>No moderate physical activities</w:t>
      </w:r>
      <w:r w:rsidRPr="004A70CE">
        <w:rPr>
          <w:rFonts w:ascii="Times New Roman" w:hAnsi="Times New Roman" w:cs="Times New Roman"/>
          <w:sz w:val="24"/>
          <w:szCs w:val="24"/>
          <w:lang w:val="en-GB"/>
        </w:rPr>
        <w:tab/>
      </w:r>
      <w:r w:rsidRPr="004A70CE">
        <w:rPr>
          <w:rFonts w:ascii="Times New Roman" w:hAnsi="Times New Roman" w:cs="Times New Roman"/>
          <w:sz w:val="24"/>
          <w:szCs w:val="24"/>
          <w:lang w:val="en-GB"/>
        </w:rPr>
        <w:tab/>
      </w:r>
      <w:r w:rsidRPr="004A70CE">
        <w:rPr>
          <w:rFonts w:ascii="Times New Roman" w:hAnsi="Times New Roman" w:cs="Times New Roman"/>
          <w:b/>
          <w:i/>
          <w:sz w:val="24"/>
          <w:szCs w:val="24"/>
          <w:lang w:val="en-GB"/>
        </w:rPr>
        <w:t>Skip to question 5</w:t>
      </w:r>
    </w:p>
    <w:p w14:paraId="43F5051A" w14:textId="77777777" w:rsidR="004A70CE" w:rsidRPr="004A70CE" w:rsidRDefault="004A70CE" w:rsidP="004A70CE">
      <w:pPr>
        <w:pStyle w:val="EndNoteBibliography"/>
        <w:ind w:left="720" w:hanging="720"/>
        <w:rPr>
          <w:rFonts w:ascii="Times New Roman" w:hAnsi="Times New Roman" w:cs="Times New Roman"/>
          <w:b/>
          <w:sz w:val="24"/>
          <w:szCs w:val="24"/>
          <w:lang w:val="en-GB"/>
        </w:rPr>
      </w:pPr>
    </w:p>
    <w:p w14:paraId="29D18978" w14:textId="77777777" w:rsidR="004A70CE" w:rsidRPr="004A70CE" w:rsidRDefault="004A70CE" w:rsidP="004A70CE">
      <w:pPr>
        <w:pStyle w:val="EndNoteBibliography"/>
        <w:numPr>
          <w:ilvl w:val="0"/>
          <w:numId w:val="11"/>
        </w:numPr>
        <w:rPr>
          <w:rFonts w:ascii="Times New Roman" w:hAnsi="Times New Roman" w:cs="Times New Roman"/>
          <w:sz w:val="24"/>
          <w:szCs w:val="24"/>
          <w:lang w:val="en-GB"/>
        </w:rPr>
      </w:pPr>
      <w:r w:rsidRPr="004A70CE">
        <w:rPr>
          <w:rFonts w:ascii="Times New Roman" w:hAnsi="Times New Roman" w:cs="Times New Roman"/>
          <w:sz w:val="24"/>
          <w:szCs w:val="24"/>
          <w:lang w:val="en-GB"/>
        </w:rPr>
        <w:lastRenderedPageBreak/>
        <w:t xml:space="preserve">How much time did you usually spend doing </w:t>
      </w:r>
      <w:r w:rsidRPr="004A70CE">
        <w:rPr>
          <w:rFonts w:ascii="Times New Roman" w:hAnsi="Times New Roman" w:cs="Times New Roman"/>
          <w:b/>
          <w:sz w:val="24"/>
          <w:szCs w:val="24"/>
          <w:lang w:val="en-GB"/>
        </w:rPr>
        <w:t>moderate</w:t>
      </w:r>
      <w:r w:rsidRPr="004A70CE">
        <w:rPr>
          <w:rFonts w:ascii="Times New Roman" w:hAnsi="Times New Roman" w:cs="Times New Roman"/>
          <w:sz w:val="24"/>
          <w:szCs w:val="24"/>
          <w:lang w:val="en-GB"/>
        </w:rPr>
        <w:t xml:space="preserve"> physical activities on one of those days?</w:t>
      </w:r>
    </w:p>
    <w:p w14:paraId="66937DF5" w14:textId="77777777"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hours per day</w:t>
      </w:r>
    </w:p>
    <w:p w14:paraId="68179734" w14:textId="3A38F8AD" w:rsidR="004A70CE" w:rsidRDefault="004A70CE" w:rsidP="004A70CE">
      <w:pPr>
        <w:pStyle w:val="EndNoteBibliography"/>
        <w:ind w:left="720"/>
        <w:rPr>
          <w:rFonts w:ascii="Times New Roman" w:hAnsi="Times New Roman" w:cs="Times New Roman"/>
          <w:b/>
          <w:sz w:val="24"/>
          <w:szCs w:val="24"/>
          <w:lang w:val="en-GB"/>
        </w:rPr>
      </w:pPr>
      <w:r w:rsidRPr="004A70CE">
        <w:rPr>
          <w:rFonts w:ascii="Times New Roman" w:hAnsi="Times New Roman" w:cs="Times New Roman"/>
          <w:sz w:val="24"/>
          <w:szCs w:val="24"/>
          <w:lang w:val="en-GB" w:eastAsia="en-GB"/>
        </w:rPr>
        <mc:AlternateContent>
          <mc:Choice Requires="wps">
            <w:drawing>
              <wp:anchor distT="0" distB="0" distL="114300" distR="114300" simplePos="0" relativeHeight="251662336" behindDoc="0" locked="0" layoutInCell="0" allowOverlap="1" wp14:anchorId="17D7723F" wp14:editId="07EE0EAF">
                <wp:simplePos x="0" y="0"/>
                <wp:positionH relativeFrom="column">
                  <wp:posOffset>591185</wp:posOffset>
                </wp:positionH>
                <wp:positionV relativeFrom="paragraph">
                  <wp:posOffset>240665</wp:posOffset>
                </wp:positionV>
                <wp:extent cx="228600" cy="228600"/>
                <wp:effectExtent l="0" t="0" r="19050" b="1905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CB82BC" id="Rectangle 37" o:spid="_x0000_s1026" style="position:absolute;margin-left:46.55pt;margin-top:18.9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" o:allowincell="f"/>
            </w:pict>
          </mc:Fallback>
        </mc:AlternateContent>
      </w: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minutes per day</w:t>
      </w:r>
    </w:p>
    <w:p w14:paraId="0C089294" w14:textId="36A8D3BF"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ab/>
        <w:t xml:space="preserve">Don’t know/Not sure </w:t>
      </w:r>
    </w:p>
    <w:p w14:paraId="3FEBEAB8"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58985C19"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Think about the time you spent </w:t>
      </w:r>
      <w:r w:rsidRPr="004A70CE">
        <w:rPr>
          <w:rFonts w:ascii="Times New Roman" w:hAnsi="Times New Roman" w:cs="Times New Roman"/>
          <w:b/>
          <w:sz w:val="24"/>
          <w:szCs w:val="24"/>
          <w:lang w:val="en-GB"/>
        </w:rPr>
        <w:t>walking</w:t>
      </w:r>
      <w:r w:rsidRPr="004A70CE">
        <w:rPr>
          <w:rFonts w:ascii="Times New Roman" w:hAnsi="Times New Roman" w:cs="Times New Roman"/>
          <w:sz w:val="24"/>
          <w:szCs w:val="24"/>
          <w:lang w:val="en-GB"/>
        </w:rPr>
        <w:t xml:space="preserve"> in the</w:t>
      </w:r>
      <w:r w:rsidRPr="004A70CE">
        <w:rPr>
          <w:rFonts w:ascii="Times New Roman" w:hAnsi="Times New Roman" w:cs="Times New Roman"/>
          <w:b/>
          <w:sz w:val="24"/>
          <w:szCs w:val="24"/>
          <w:lang w:val="en-GB"/>
        </w:rPr>
        <w:t xml:space="preserve"> last 7 days</w:t>
      </w:r>
      <w:r w:rsidRPr="004A70CE">
        <w:rPr>
          <w:rFonts w:ascii="Times New Roman" w:hAnsi="Times New Roman" w:cs="Times New Roman"/>
          <w:sz w:val="24"/>
          <w:szCs w:val="24"/>
          <w:lang w:val="en-GB"/>
        </w:rPr>
        <w:t>.  This includes at work and at home, walking to travel from place to place, and any other walking that you have done solely for recreation, sport, exercise, or leisure.</w:t>
      </w:r>
    </w:p>
    <w:p w14:paraId="1A951265" w14:textId="77777777" w:rsidR="004A70CE" w:rsidRPr="004A70CE" w:rsidRDefault="004A70CE" w:rsidP="004A70CE">
      <w:pPr>
        <w:pStyle w:val="EndNoteBibliography"/>
        <w:rPr>
          <w:rFonts w:ascii="Times New Roman" w:hAnsi="Times New Roman" w:cs="Times New Roman"/>
          <w:sz w:val="24"/>
          <w:szCs w:val="24"/>
          <w:lang w:val="en-GB"/>
        </w:rPr>
      </w:pPr>
      <w:r w:rsidRPr="004A70CE">
        <w:rPr>
          <w:rFonts w:ascii="Times New Roman" w:hAnsi="Times New Roman" w:cs="Times New Roman"/>
          <w:sz w:val="24"/>
          <w:szCs w:val="24"/>
          <w:lang w:val="en-GB"/>
        </w:rPr>
        <w:t>5.</w:t>
      </w:r>
      <w:r w:rsidRPr="004A70CE">
        <w:rPr>
          <w:rFonts w:ascii="Times New Roman" w:hAnsi="Times New Roman" w:cs="Times New Roman"/>
          <w:sz w:val="24"/>
          <w:szCs w:val="24"/>
          <w:lang w:val="en-GB"/>
        </w:rPr>
        <w:tab/>
        <w:t xml:space="preserve">During the </w:t>
      </w:r>
      <w:r w:rsidRPr="004A70CE">
        <w:rPr>
          <w:rFonts w:ascii="Times New Roman" w:hAnsi="Times New Roman" w:cs="Times New Roman"/>
          <w:b/>
          <w:sz w:val="24"/>
          <w:szCs w:val="24"/>
          <w:lang w:val="en-GB"/>
        </w:rPr>
        <w:t>last 7 days</w:t>
      </w:r>
      <w:r w:rsidRPr="004A70CE">
        <w:rPr>
          <w:rFonts w:ascii="Times New Roman" w:hAnsi="Times New Roman" w:cs="Times New Roman"/>
          <w:sz w:val="24"/>
          <w:szCs w:val="24"/>
          <w:lang w:val="en-GB"/>
        </w:rPr>
        <w:t xml:space="preserve">, on how many days did you </w:t>
      </w:r>
      <w:r w:rsidRPr="004A70CE">
        <w:rPr>
          <w:rFonts w:ascii="Times New Roman" w:hAnsi="Times New Roman" w:cs="Times New Roman"/>
          <w:b/>
          <w:sz w:val="24"/>
          <w:szCs w:val="24"/>
          <w:lang w:val="en-GB"/>
        </w:rPr>
        <w:t>walk</w:t>
      </w:r>
      <w:r w:rsidRPr="004A70CE">
        <w:rPr>
          <w:rFonts w:ascii="Times New Roman" w:hAnsi="Times New Roman" w:cs="Times New Roman"/>
          <w:sz w:val="24"/>
          <w:szCs w:val="24"/>
          <w:lang w:val="en-GB"/>
        </w:rPr>
        <w:t xml:space="preserve"> for at least 10 minutes at a time?  </w:t>
      </w:r>
    </w:p>
    <w:p w14:paraId="63EF6ABB" w14:textId="30F73664" w:rsidR="004A70CE" w:rsidRPr="004A70CE" w:rsidRDefault="004A70CE" w:rsidP="004A70CE">
      <w:pPr>
        <w:pStyle w:val="EndNoteBibliography"/>
        <w:ind w:hanging="720"/>
        <w:rPr>
          <w:rFonts w:ascii="Times New Roman" w:hAnsi="Times New Roman" w:cs="Times New Roman"/>
          <w:sz w:val="24"/>
          <w:szCs w:val="24"/>
          <w:lang w:val="en-GB"/>
        </w:rPr>
      </w:pPr>
      <w:r w:rsidRPr="004A70CE">
        <w:rPr>
          <w:rFonts w:ascii="Times New Roman" w:hAnsi="Times New Roman" w:cs="Times New Roman"/>
          <w:sz w:val="24"/>
          <w:szCs w:val="24"/>
          <w:lang w:val="en-GB" w:eastAsia="en-GB"/>
        </w:rPr>
        <mc:AlternateContent>
          <mc:Choice Requires="wps">
            <w:drawing>
              <wp:anchor distT="0" distB="0" distL="114300" distR="114300" simplePos="0" relativeHeight="251663360" behindDoc="0" locked="0" layoutInCell="0" allowOverlap="1" wp14:anchorId="1179EFD4" wp14:editId="3AC0FD54">
                <wp:simplePos x="0" y="0"/>
                <wp:positionH relativeFrom="column">
                  <wp:posOffset>578485</wp:posOffset>
                </wp:positionH>
                <wp:positionV relativeFrom="paragraph">
                  <wp:posOffset>275590</wp:posOffset>
                </wp:positionV>
                <wp:extent cx="228600" cy="228600"/>
                <wp:effectExtent l="0" t="0" r="19050" b="1905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2011EC" id="Rectangle 35" o:spid="_x0000_s1026" style="position:absolute;margin-left:45.55pt;margin-top:21.7pt;width:18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" o:allowincell="f"/>
            </w:pict>
          </mc:Fallback>
        </mc:AlternateContent>
      </w:r>
      <w:r>
        <w:rPr>
          <w:rFonts w:ascii="Times New Roman" w:hAnsi="Times New Roman" w:cs="Times New Roman"/>
          <w:sz w:val="24"/>
          <w:szCs w:val="24"/>
          <w:lang w:val="en-GB"/>
        </w:rPr>
        <w:t xml:space="preserve">                         </w:t>
      </w: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days per week</w:t>
      </w:r>
    </w:p>
    <w:p w14:paraId="72DE710E" w14:textId="51B53D23" w:rsidR="004A70CE" w:rsidRPr="004A70CE" w:rsidRDefault="004A70CE" w:rsidP="004A70CE">
      <w:pPr>
        <w:pStyle w:val="EndNoteBibliography"/>
        <w:ind w:left="720" w:hanging="720"/>
        <w:rPr>
          <w:rFonts w:ascii="Times New Roman" w:hAnsi="Times New Roman" w:cs="Times New Roman"/>
          <w:b/>
          <w:i/>
          <w:sz w:val="24"/>
          <w:szCs w:val="24"/>
          <w:lang w:val="en-GB"/>
        </w:rPr>
      </w:pPr>
      <w:r w:rsidRPr="004A70CE">
        <w:rPr>
          <w:rFonts w:ascii="Times New Roman" w:hAnsi="Times New Roman" w:cs="Times New Roman"/>
          <w:sz w:val="24"/>
          <w:szCs w:val="24"/>
          <w:lang w:val="en-GB" w:eastAsia="en-GB"/>
        </w:rPr>
        <mc:AlternateContent>
          <mc:Choice Requires="wps">
            <w:drawing>
              <wp:anchor distT="4294967294" distB="4294967294" distL="114300" distR="114300" simplePos="0" relativeHeight="251665408" behindDoc="0" locked="0" layoutInCell="1" allowOverlap="1" wp14:anchorId="27042762" wp14:editId="65679664">
                <wp:simplePos x="0" y="0"/>
                <wp:positionH relativeFrom="column">
                  <wp:posOffset>1892935</wp:posOffset>
                </wp:positionH>
                <wp:positionV relativeFrom="paragraph">
                  <wp:posOffset>98424</wp:posOffset>
                </wp:positionV>
                <wp:extent cx="342900" cy="0"/>
                <wp:effectExtent l="0" t="95250" r="0" b="9525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9D1446" id="Straight Connector 34" o:spid="_x0000_s1026" style="position:absolute;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9.05pt,7.75pt" to="176.0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" strokeweight="3pt">
                <v:stroke endarrow="block"/>
              </v:line>
            </w:pict>
          </mc:Fallback>
        </mc:AlternateContent>
      </w:r>
      <w:r w:rsidRPr="004A70CE">
        <w:rPr>
          <w:rFonts w:ascii="Times New Roman" w:hAnsi="Times New Roman" w:cs="Times New Roman"/>
          <w:sz w:val="24"/>
          <w:szCs w:val="24"/>
          <w:lang w:val="en-GB"/>
        </w:rPr>
        <w:tab/>
        <w:t xml:space="preserve"> </w:t>
      </w:r>
      <w:r w:rsidRPr="004A70CE">
        <w:rPr>
          <w:rFonts w:ascii="Times New Roman" w:hAnsi="Times New Roman" w:cs="Times New Roman"/>
          <w:sz w:val="24"/>
          <w:szCs w:val="24"/>
          <w:lang w:val="en-GB"/>
        </w:rPr>
        <w:tab/>
        <w:t>No walking</w:t>
      </w:r>
      <w:r w:rsidRPr="004A70CE">
        <w:rPr>
          <w:rFonts w:ascii="Times New Roman" w:hAnsi="Times New Roman" w:cs="Times New Roman"/>
          <w:b/>
          <w:sz w:val="24"/>
          <w:szCs w:val="24"/>
          <w:lang w:val="en-GB"/>
        </w:rPr>
        <w:t xml:space="preserve"> </w:t>
      </w:r>
      <w:r w:rsidRPr="004A70CE">
        <w:rPr>
          <w:rFonts w:ascii="Times New Roman" w:hAnsi="Times New Roman" w:cs="Times New Roman"/>
          <w:sz w:val="24"/>
          <w:szCs w:val="24"/>
          <w:lang w:val="en-GB"/>
        </w:rPr>
        <w:tab/>
      </w:r>
      <w:r w:rsidRPr="004A70CE">
        <w:rPr>
          <w:rFonts w:ascii="Times New Roman" w:hAnsi="Times New Roman" w:cs="Times New Roman"/>
          <w:sz w:val="24"/>
          <w:szCs w:val="24"/>
          <w:lang w:val="en-GB"/>
        </w:rPr>
        <w:tab/>
        <w:t xml:space="preserve">  </w:t>
      </w:r>
      <w:r w:rsidRPr="004A70CE">
        <w:rPr>
          <w:rFonts w:ascii="Times New Roman" w:hAnsi="Times New Roman" w:cs="Times New Roman"/>
          <w:b/>
          <w:i/>
          <w:sz w:val="24"/>
          <w:szCs w:val="24"/>
          <w:lang w:val="en-GB"/>
        </w:rPr>
        <w:t>Skip to question 7</w:t>
      </w:r>
    </w:p>
    <w:p w14:paraId="5AA42038" w14:textId="77777777" w:rsidR="004A70CE" w:rsidRPr="004A70CE" w:rsidRDefault="004A70CE" w:rsidP="004A70CE">
      <w:pPr>
        <w:pStyle w:val="EndNoteBibliography"/>
        <w:numPr>
          <w:ilvl w:val="0"/>
          <w:numId w:val="12"/>
        </w:numPr>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How much time did you usually spend </w:t>
      </w:r>
      <w:r w:rsidRPr="004A70CE">
        <w:rPr>
          <w:rFonts w:ascii="Times New Roman" w:hAnsi="Times New Roman" w:cs="Times New Roman"/>
          <w:b/>
          <w:sz w:val="24"/>
          <w:szCs w:val="24"/>
          <w:lang w:val="en-GB"/>
        </w:rPr>
        <w:t>walking</w:t>
      </w:r>
      <w:r w:rsidRPr="004A70CE">
        <w:rPr>
          <w:rFonts w:ascii="Times New Roman" w:hAnsi="Times New Roman" w:cs="Times New Roman"/>
          <w:sz w:val="24"/>
          <w:szCs w:val="24"/>
          <w:lang w:val="en-GB"/>
        </w:rPr>
        <w:t xml:space="preserve"> on one of those days?</w:t>
      </w:r>
    </w:p>
    <w:p w14:paraId="6574E12E" w14:textId="77777777"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hours per day</w:t>
      </w:r>
    </w:p>
    <w:p w14:paraId="4FEF7D93" w14:textId="77777777"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minutes per day</w:t>
      </w:r>
      <w:r w:rsidRPr="004A70CE">
        <w:rPr>
          <w:rFonts w:ascii="Times New Roman" w:hAnsi="Times New Roman" w:cs="Times New Roman"/>
          <w:b/>
          <w:sz w:val="24"/>
          <w:szCs w:val="24"/>
          <w:lang w:val="en-GB"/>
        </w:rPr>
        <w:tab/>
      </w:r>
    </w:p>
    <w:p w14:paraId="31B13E67" w14:textId="2E24D363"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eastAsia="en-GB"/>
        </w:rPr>
        <mc:AlternateContent>
          <mc:Choice Requires="wps">
            <w:drawing>
              <wp:anchor distT="0" distB="0" distL="114300" distR="114300" simplePos="0" relativeHeight="251664384" behindDoc="0" locked="0" layoutInCell="0" allowOverlap="1" wp14:anchorId="52017895" wp14:editId="429DF749">
                <wp:simplePos x="0" y="0"/>
                <wp:positionH relativeFrom="column">
                  <wp:posOffset>559435</wp:posOffset>
                </wp:positionH>
                <wp:positionV relativeFrom="paragraph">
                  <wp:posOffset>5080</wp:posOffset>
                </wp:positionV>
                <wp:extent cx="228600" cy="228600"/>
                <wp:effectExtent l="0" t="0" r="19050" b="190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56C0A" id="Rectangle 33" o:spid="_x0000_s1026" style="position:absolute;margin-left:44.05pt;margin-top:.4pt;width:18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" o:allowincell="f"/>
            </w:pict>
          </mc:Fallback>
        </mc:AlternateContent>
      </w:r>
      <w:r w:rsidRPr="004A70CE">
        <w:rPr>
          <w:rFonts w:ascii="Times New Roman" w:hAnsi="Times New Roman" w:cs="Times New Roman"/>
          <w:sz w:val="24"/>
          <w:szCs w:val="24"/>
          <w:lang w:val="en-GB"/>
        </w:rPr>
        <w:tab/>
        <w:t xml:space="preserve">Don’t know/Not sure </w:t>
      </w:r>
    </w:p>
    <w:p w14:paraId="77B3D2A0" w14:textId="77777777" w:rsidR="004A70CE" w:rsidRPr="004A70CE" w:rsidRDefault="004A70CE" w:rsidP="004A70CE">
      <w:pPr>
        <w:pStyle w:val="EndNoteBibliography"/>
        <w:ind w:left="720" w:hanging="720"/>
        <w:rPr>
          <w:rFonts w:ascii="Times New Roman" w:hAnsi="Times New Roman" w:cs="Times New Roman"/>
          <w:sz w:val="24"/>
          <w:szCs w:val="24"/>
          <w:lang w:val="en-GB"/>
        </w:rPr>
      </w:pPr>
    </w:p>
    <w:p w14:paraId="48A442D4" w14:textId="77777777" w:rsidR="004A70CE" w:rsidRPr="004A70CE" w:rsidRDefault="004A70CE" w:rsidP="004A70CE">
      <w:pPr>
        <w:pStyle w:val="EndNoteBibliography"/>
        <w:ind w:left="720" w:hanging="720"/>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The last question is about the time you spent </w:t>
      </w:r>
      <w:r w:rsidRPr="004A70CE">
        <w:rPr>
          <w:rFonts w:ascii="Times New Roman" w:hAnsi="Times New Roman" w:cs="Times New Roman"/>
          <w:b/>
          <w:sz w:val="24"/>
          <w:szCs w:val="24"/>
          <w:lang w:val="en-GB"/>
        </w:rPr>
        <w:t>sitting</w:t>
      </w:r>
      <w:r w:rsidRPr="004A70CE">
        <w:rPr>
          <w:rFonts w:ascii="Times New Roman" w:hAnsi="Times New Roman" w:cs="Times New Roman"/>
          <w:sz w:val="24"/>
          <w:szCs w:val="24"/>
          <w:lang w:val="en-GB"/>
        </w:rPr>
        <w:t xml:space="preserve"> on weekdays during the </w:t>
      </w:r>
      <w:r w:rsidRPr="004A70CE">
        <w:rPr>
          <w:rFonts w:ascii="Times New Roman" w:hAnsi="Times New Roman" w:cs="Times New Roman"/>
          <w:b/>
          <w:sz w:val="24"/>
          <w:szCs w:val="24"/>
          <w:lang w:val="en-GB"/>
        </w:rPr>
        <w:t>last 7 days</w:t>
      </w:r>
      <w:r w:rsidRPr="004A70CE">
        <w:rPr>
          <w:rFonts w:ascii="Times New Roman" w:hAnsi="Times New Roman" w:cs="Times New Roman"/>
          <w:sz w:val="24"/>
          <w:szCs w:val="24"/>
          <w:lang w:val="en-GB"/>
        </w:rPr>
        <w:t>.  Include time spent at work, at home, while doing course work and during leisure time.  This may include time spent sitting at a desk, visiting friends, reading, or sitting or lying down to watch television.</w:t>
      </w:r>
    </w:p>
    <w:p w14:paraId="266ED0E3" w14:textId="77777777" w:rsidR="004A70CE" w:rsidRPr="004A70CE" w:rsidRDefault="004A70CE" w:rsidP="004A70CE">
      <w:pPr>
        <w:pStyle w:val="EndNoteBibliography"/>
        <w:numPr>
          <w:ilvl w:val="0"/>
          <w:numId w:val="12"/>
        </w:numPr>
        <w:rPr>
          <w:rFonts w:ascii="Times New Roman" w:hAnsi="Times New Roman" w:cs="Times New Roman"/>
          <w:sz w:val="24"/>
          <w:szCs w:val="24"/>
          <w:lang w:val="en-GB"/>
        </w:rPr>
      </w:pPr>
      <w:r w:rsidRPr="004A70CE">
        <w:rPr>
          <w:rFonts w:ascii="Times New Roman" w:hAnsi="Times New Roman" w:cs="Times New Roman"/>
          <w:sz w:val="24"/>
          <w:szCs w:val="24"/>
          <w:lang w:val="en-GB"/>
        </w:rPr>
        <w:t xml:space="preserve">During the </w:t>
      </w:r>
      <w:r w:rsidRPr="004A70CE">
        <w:rPr>
          <w:rFonts w:ascii="Times New Roman" w:hAnsi="Times New Roman" w:cs="Times New Roman"/>
          <w:b/>
          <w:sz w:val="24"/>
          <w:szCs w:val="24"/>
          <w:lang w:val="en-GB"/>
        </w:rPr>
        <w:t>last 7 days</w:t>
      </w:r>
      <w:r w:rsidRPr="004A70CE">
        <w:rPr>
          <w:rFonts w:ascii="Times New Roman" w:hAnsi="Times New Roman" w:cs="Times New Roman"/>
          <w:sz w:val="24"/>
          <w:szCs w:val="24"/>
          <w:lang w:val="en-GB"/>
        </w:rPr>
        <w:t xml:space="preserve">, how much time did you spend </w:t>
      </w:r>
      <w:r w:rsidRPr="004A70CE">
        <w:rPr>
          <w:rFonts w:ascii="Times New Roman" w:hAnsi="Times New Roman" w:cs="Times New Roman"/>
          <w:b/>
          <w:sz w:val="24"/>
          <w:szCs w:val="24"/>
          <w:lang w:val="en-GB"/>
        </w:rPr>
        <w:t>sitting</w:t>
      </w:r>
      <w:r w:rsidRPr="004A70CE">
        <w:rPr>
          <w:rFonts w:ascii="Times New Roman" w:hAnsi="Times New Roman" w:cs="Times New Roman"/>
          <w:sz w:val="24"/>
          <w:szCs w:val="24"/>
          <w:lang w:val="en-GB"/>
        </w:rPr>
        <w:t xml:space="preserve"> on a </w:t>
      </w:r>
      <w:r w:rsidRPr="004A70CE">
        <w:rPr>
          <w:rFonts w:ascii="Times New Roman" w:hAnsi="Times New Roman" w:cs="Times New Roman"/>
          <w:b/>
          <w:sz w:val="24"/>
          <w:szCs w:val="24"/>
          <w:lang w:val="en-GB"/>
        </w:rPr>
        <w:t>week day</w:t>
      </w:r>
      <w:r w:rsidRPr="004A70CE">
        <w:rPr>
          <w:rFonts w:ascii="Times New Roman" w:hAnsi="Times New Roman" w:cs="Times New Roman"/>
          <w:sz w:val="24"/>
          <w:szCs w:val="24"/>
          <w:lang w:val="en-GB"/>
        </w:rPr>
        <w:t>?</w:t>
      </w:r>
    </w:p>
    <w:p w14:paraId="04505714" w14:textId="77777777"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hours per day</w:t>
      </w:r>
      <w:r w:rsidRPr="004A70CE">
        <w:rPr>
          <w:rFonts w:ascii="Times New Roman" w:hAnsi="Times New Roman" w:cs="Times New Roman"/>
          <w:b/>
          <w:sz w:val="24"/>
          <w:szCs w:val="24"/>
          <w:lang w:val="en-GB"/>
        </w:rPr>
        <w:tab/>
      </w:r>
    </w:p>
    <w:p w14:paraId="1929601A" w14:textId="4B2B8B9F" w:rsidR="004A70CE" w:rsidRP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eastAsia="en-GB"/>
        </w:rPr>
        <mc:AlternateContent>
          <mc:Choice Requires="wps">
            <w:drawing>
              <wp:anchor distT="0" distB="0" distL="114300" distR="114300" simplePos="0" relativeHeight="251668480" behindDoc="0" locked="0" layoutInCell="0" allowOverlap="1" wp14:anchorId="30C56880" wp14:editId="1A90211C">
                <wp:simplePos x="0" y="0"/>
                <wp:positionH relativeFrom="column">
                  <wp:posOffset>559435</wp:posOffset>
                </wp:positionH>
                <wp:positionV relativeFrom="paragraph">
                  <wp:posOffset>250190</wp:posOffset>
                </wp:positionV>
                <wp:extent cx="228600" cy="228600"/>
                <wp:effectExtent l="0" t="0" r="19050" b="1905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4E401C" id="Rectangle 32" o:spid="_x0000_s1026" style="position:absolute;margin-left:44.05pt;margin-top:19.7pt;width:18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" o:allowincell="f"/>
            </w:pict>
          </mc:Fallback>
        </mc:AlternateContent>
      </w:r>
      <w:r w:rsidRPr="004A70CE">
        <w:rPr>
          <w:rFonts w:ascii="Times New Roman" w:hAnsi="Times New Roman" w:cs="Times New Roman"/>
          <w:sz w:val="24"/>
          <w:szCs w:val="24"/>
          <w:lang w:val="en-GB"/>
        </w:rPr>
        <w:t>_____</w:t>
      </w:r>
      <w:r w:rsidRPr="004A70CE">
        <w:rPr>
          <w:rFonts w:ascii="Times New Roman" w:hAnsi="Times New Roman" w:cs="Times New Roman"/>
          <w:sz w:val="24"/>
          <w:szCs w:val="24"/>
          <w:lang w:val="en-GB"/>
        </w:rPr>
        <w:tab/>
      </w:r>
      <w:r w:rsidRPr="004A70CE">
        <w:rPr>
          <w:rFonts w:ascii="Times New Roman" w:hAnsi="Times New Roman" w:cs="Times New Roman"/>
          <w:b/>
          <w:sz w:val="24"/>
          <w:szCs w:val="24"/>
          <w:lang w:val="en-GB"/>
        </w:rPr>
        <w:t>minutes per day</w:t>
      </w:r>
      <w:r w:rsidRPr="004A70CE">
        <w:rPr>
          <w:rFonts w:ascii="Times New Roman" w:hAnsi="Times New Roman" w:cs="Times New Roman"/>
          <w:b/>
          <w:sz w:val="24"/>
          <w:szCs w:val="24"/>
          <w:lang w:val="en-GB"/>
        </w:rPr>
        <w:tab/>
      </w:r>
    </w:p>
    <w:p w14:paraId="63588402" w14:textId="549FCE0B" w:rsidR="004A70CE" w:rsidRDefault="004A70CE" w:rsidP="004A70CE">
      <w:pPr>
        <w:pStyle w:val="EndNoteBibliography"/>
        <w:ind w:left="720"/>
        <w:rPr>
          <w:rFonts w:ascii="Times New Roman" w:hAnsi="Times New Roman" w:cs="Times New Roman"/>
          <w:sz w:val="24"/>
          <w:szCs w:val="24"/>
          <w:lang w:val="en-GB"/>
        </w:rPr>
      </w:pPr>
      <w:r w:rsidRPr="004A70CE">
        <w:rPr>
          <w:rFonts w:ascii="Times New Roman" w:hAnsi="Times New Roman" w:cs="Times New Roman"/>
          <w:sz w:val="24"/>
          <w:szCs w:val="24"/>
          <w:lang w:val="en-GB"/>
        </w:rPr>
        <w:tab/>
        <w:t xml:space="preserve">Don’t know/Not sure </w:t>
      </w:r>
    </w:p>
    <w:p w14:paraId="11B070F6" w14:textId="38EA5599" w:rsidR="004A70CE" w:rsidRDefault="004A70CE" w:rsidP="004A70CE">
      <w:pPr>
        <w:pStyle w:val="EndNoteBibliography"/>
        <w:ind w:left="720"/>
        <w:rPr>
          <w:rFonts w:ascii="Times New Roman" w:hAnsi="Times New Roman" w:cs="Times New Roman"/>
          <w:sz w:val="24"/>
          <w:szCs w:val="24"/>
          <w:lang w:val="en-GB"/>
        </w:rPr>
      </w:pPr>
    </w:p>
    <w:p w14:paraId="08025639" w14:textId="77777777" w:rsidR="004A70CE" w:rsidRPr="004A70CE" w:rsidRDefault="004A70CE" w:rsidP="004A70CE">
      <w:pPr>
        <w:pStyle w:val="EndNoteBibliography"/>
        <w:ind w:left="720" w:hanging="720"/>
        <w:jc w:val="left"/>
        <w:rPr>
          <w:rFonts w:ascii="Times New Roman" w:hAnsi="Times New Roman" w:cs="Times New Roman"/>
          <w:sz w:val="24"/>
          <w:szCs w:val="24"/>
          <w:lang w:val="en-GB"/>
        </w:rPr>
      </w:pPr>
      <w:r w:rsidRPr="004A70CE">
        <w:rPr>
          <w:rFonts w:ascii="Times New Roman" w:hAnsi="Times New Roman" w:cs="Times New Roman"/>
          <w:b/>
          <w:sz w:val="24"/>
          <w:szCs w:val="24"/>
          <w:lang w:val="en-GB"/>
        </w:rPr>
        <w:t>This is the end of the questionnaire, thank you for participating.</w:t>
      </w:r>
    </w:p>
    <w:p w14:paraId="71154617" w14:textId="5A160082" w:rsidR="004A70CE" w:rsidRPr="004A70CE" w:rsidRDefault="004A70CE" w:rsidP="00174F78">
      <w:pPr>
        <w:pStyle w:val="EndNoteBibliography"/>
        <w:ind w:left="720" w:hanging="720"/>
        <w:rPr>
          <w:rFonts w:ascii="Times New Roman" w:hAnsi="Times New Roman" w:cs="Times New Roman"/>
          <w:sz w:val="24"/>
          <w:szCs w:val="24"/>
        </w:rPr>
      </w:pPr>
    </w:p>
    <w:sectPr w:rsidR="004A70CE" w:rsidRPr="004A70CE" w:rsidSect="005339A0">
      <w:footerReference w:type="default" r:id="rId8"/>
      <w:pgSz w:w="12240" w:h="15840" w:code="1"/>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9D3BE" w14:textId="77777777" w:rsidR="00AF0DDF" w:rsidRDefault="00AF0DDF" w:rsidP="005339A0">
      <w:pPr>
        <w:spacing w:after="0" w:line="240" w:lineRule="auto"/>
      </w:pPr>
      <w:r>
        <w:separator/>
      </w:r>
    </w:p>
  </w:endnote>
  <w:endnote w:type="continuationSeparator" w:id="0">
    <w:p w14:paraId="3F8EC645" w14:textId="77777777" w:rsidR="00AF0DDF" w:rsidRDefault="00AF0DDF" w:rsidP="00533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946450"/>
      <w:docPartObj>
        <w:docPartGallery w:val="Page Numbers (Bottom of Page)"/>
        <w:docPartUnique/>
      </w:docPartObj>
    </w:sdtPr>
    <w:sdtEndPr>
      <w:rPr>
        <w:noProof/>
      </w:rPr>
    </w:sdtEndPr>
    <w:sdtContent>
      <w:p w14:paraId="383E46F3" w14:textId="79132FF6" w:rsidR="00772BAA" w:rsidRDefault="00772BAA">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4834B9C2" w14:textId="77777777" w:rsidR="00772BAA" w:rsidRDefault="00772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5DF5C" w14:textId="77777777" w:rsidR="00AF0DDF" w:rsidRDefault="00AF0DDF" w:rsidP="005339A0">
      <w:pPr>
        <w:spacing w:after="0" w:line="240" w:lineRule="auto"/>
      </w:pPr>
      <w:r>
        <w:separator/>
      </w:r>
    </w:p>
  </w:footnote>
  <w:footnote w:type="continuationSeparator" w:id="0">
    <w:p w14:paraId="2353BF48" w14:textId="77777777" w:rsidR="00AF0DDF" w:rsidRDefault="00AF0DDF" w:rsidP="005339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C4274"/>
    <w:multiLevelType w:val="hybridMultilevel"/>
    <w:tmpl w:val="580C52A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8460F21"/>
    <w:multiLevelType w:val="hybridMultilevel"/>
    <w:tmpl w:val="BAE8E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94A8D"/>
    <w:multiLevelType w:val="hybridMultilevel"/>
    <w:tmpl w:val="06007D76"/>
    <w:lvl w:ilvl="0" w:tplc="B01E00F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3C3B50"/>
    <w:multiLevelType w:val="hybridMultilevel"/>
    <w:tmpl w:val="06CE75B2"/>
    <w:lvl w:ilvl="0" w:tplc="FFFFFFFF">
      <w:start w:val="6"/>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2F4D4F71"/>
    <w:multiLevelType w:val="hybridMultilevel"/>
    <w:tmpl w:val="E8B283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7100E3D"/>
    <w:multiLevelType w:val="hybridMultilevel"/>
    <w:tmpl w:val="8BF24FB0"/>
    <w:lvl w:ilvl="0" w:tplc="976A4C6C">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2346A1"/>
    <w:multiLevelType w:val="hybridMultilevel"/>
    <w:tmpl w:val="1D5CC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657E89"/>
    <w:multiLevelType w:val="hybridMultilevel"/>
    <w:tmpl w:val="B296CDC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33D072A"/>
    <w:multiLevelType w:val="hybridMultilevel"/>
    <w:tmpl w:val="217A9554"/>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56333"/>
    <w:multiLevelType w:val="hybridMultilevel"/>
    <w:tmpl w:val="DA06A55A"/>
    <w:lvl w:ilvl="0" w:tplc="20D4C7D0">
      <w:start w:val="1"/>
      <w:numFmt w:val="bullet"/>
      <w:lvlText w:val=""/>
      <w:lvlJc w:val="left"/>
      <w:pPr>
        <w:ind w:left="1500" w:hanging="360"/>
      </w:pPr>
      <w:rPr>
        <w:rFonts w:ascii="Symbol" w:hAnsi="Symbol" w:hint="default"/>
        <w:color w:val="auto"/>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6B335100"/>
    <w:multiLevelType w:val="hybridMultilevel"/>
    <w:tmpl w:val="5D0ABB28"/>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835C6"/>
    <w:multiLevelType w:val="hybridMultilevel"/>
    <w:tmpl w:val="48682504"/>
    <w:lvl w:ilvl="0" w:tplc="0809000F">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4"/>
  </w:num>
  <w:num w:numId="4">
    <w:abstractNumId w:val="7"/>
  </w:num>
  <w:num w:numId="5">
    <w:abstractNumId w:val="1"/>
  </w:num>
  <w:num w:numId="6">
    <w:abstractNumId w:val="6"/>
  </w:num>
  <w:num w:numId="7">
    <w:abstractNumId w:val="2"/>
  </w:num>
  <w:num w:numId="8">
    <w:abstractNumId w:val="10"/>
  </w:num>
  <w:num w:numId="9">
    <w:abstractNumId w:val="8"/>
  </w:num>
  <w:num w:numId="10">
    <w:abstractNumId w:val="11"/>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sTQ1MTEysACSxko6SsGpxcWZ+XkgBea1AMaF4xAsAAAA"/>
    <w:docVar w:name="EN.InstantFormat" w:val="&lt;ENInstantFormat&gt;&lt;Enabled&gt;1&lt;/Enabled&gt;&lt;ScanUnformatted&gt;1&lt;/ScanUnformatted&gt;&lt;ScanChanges&gt;1&lt;/ScanChanges&gt;&lt;Suspended&gt;0&lt;/Suspended&gt;&lt;/ENInstantFormat&gt;"/>
    <w:docVar w:name="EN.Layout" w:val="&lt;ENLayout&gt;&lt;Style&gt;BMC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ezrtwdnaesfte2wadpwpa55twptxvre2wv&quot;&gt;My EndNote Library&lt;record-ids&gt;&lt;item&gt;3&lt;/item&gt;&lt;item&gt;5&lt;/item&gt;&lt;item&gt;6&lt;/item&gt;&lt;item&gt;13&lt;/item&gt;&lt;item&gt;14&lt;/item&gt;&lt;item&gt;15&lt;/item&gt;&lt;item&gt;18&lt;/item&gt;&lt;item&gt;21&lt;/item&gt;&lt;item&gt;27&lt;/item&gt;&lt;item&gt;29&lt;/item&gt;&lt;item&gt;30&lt;/item&gt;&lt;item&gt;32&lt;/item&gt;&lt;item&gt;33&lt;/item&gt;&lt;item&gt;34&lt;/item&gt;&lt;item&gt;35&lt;/item&gt;&lt;item&gt;36&lt;/item&gt;&lt;item&gt;37&lt;/item&gt;&lt;item&gt;39&lt;/item&gt;&lt;item&gt;42&lt;/item&gt;&lt;item&gt;43&lt;/item&gt;&lt;item&gt;44&lt;/item&gt;&lt;item&gt;45&lt;/item&gt;&lt;item&gt;236&lt;/item&gt;&lt;item&gt;270&lt;/item&gt;&lt;item&gt;273&lt;/item&gt;&lt;item&gt;275&lt;/item&gt;&lt;item&gt;276&lt;/item&gt;&lt;item&gt;277&lt;/item&gt;&lt;item&gt;278&lt;/item&gt;&lt;item&gt;279&lt;/item&gt;&lt;item&gt;292&lt;/item&gt;&lt;item&gt;298&lt;/item&gt;&lt;item&gt;299&lt;/item&gt;&lt;item&gt;301&lt;/item&gt;&lt;item&gt;302&lt;/item&gt;&lt;item&gt;303&lt;/item&gt;&lt;item&gt;304&lt;/item&gt;&lt;item&gt;305&lt;/item&gt;&lt;item&gt;307&lt;/item&gt;&lt;item&gt;309&lt;/item&gt;&lt;item&gt;312&lt;/item&gt;&lt;item&gt;313&lt;/item&gt;&lt;item&gt;315&lt;/item&gt;&lt;item&gt;316&lt;/item&gt;&lt;item&gt;318&lt;/item&gt;&lt;item&gt;319&lt;/item&gt;&lt;item&gt;320&lt;/item&gt;&lt;item&gt;321&lt;/item&gt;&lt;item&gt;322&lt;/item&gt;&lt;/record-ids&gt;&lt;/item&gt;&lt;/Libraries&gt;"/>
  </w:docVars>
  <w:rsids>
    <w:rsidRoot w:val="00DA2A93"/>
    <w:rsid w:val="00000BE7"/>
    <w:rsid w:val="00004EDB"/>
    <w:rsid w:val="000064B2"/>
    <w:rsid w:val="00007725"/>
    <w:rsid w:val="00010E12"/>
    <w:rsid w:val="0001155E"/>
    <w:rsid w:val="0001258C"/>
    <w:rsid w:val="00013030"/>
    <w:rsid w:val="000131B4"/>
    <w:rsid w:val="00014CB4"/>
    <w:rsid w:val="00014F5E"/>
    <w:rsid w:val="00016DEF"/>
    <w:rsid w:val="00020A4E"/>
    <w:rsid w:val="00020B4E"/>
    <w:rsid w:val="00023E8E"/>
    <w:rsid w:val="00024626"/>
    <w:rsid w:val="00025ABE"/>
    <w:rsid w:val="00027281"/>
    <w:rsid w:val="000273E2"/>
    <w:rsid w:val="0002749E"/>
    <w:rsid w:val="0003502F"/>
    <w:rsid w:val="000352E6"/>
    <w:rsid w:val="0004149D"/>
    <w:rsid w:val="00043015"/>
    <w:rsid w:val="00047C71"/>
    <w:rsid w:val="00050B04"/>
    <w:rsid w:val="00051939"/>
    <w:rsid w:val="00053FD7"/>
    <w:rsid w:val="00055492"/>
    <w:rsid w:val="000561D0"/>
    <w:rsid w:val="000571CA"/>
    <w:rsid w:val="00057B60"/>
    <w:rsid w:val="000601CC"/>
    <w:rsid w:val="00062F4B"/>
    <w:rsid w:val="000650DE"/>
    <w:rsid w:val="000656DB"/>
    <w:rsid w:val="00066BB5"/>
    <w:rsid w:val="00066EEB"/>
    <w:rsid w:val="000672CA"/>
    <w:rsid w:val="000678D9"/>
    <w:rsid w:val="00070231"/>
    <w:rsid w:val="000706BB"/>
    <w:rsid w:val="00070878"/>
    <w:rsid w:val="0007174E"/>
    <w:rsid w:val="00073B60"/>
    <w:rsid w:val="00073C5C"/>
    <w:rsid w:val="00074C04"/>
    <w:rsid w:val="00077637"/>
    <w:rsid w:val="000825DC"/>
    <w:rsid w:val="000834BF"/>
    <w:rsid w:val="00084D51"/>
    <w:rsid w:val="00086744"/>
    <w:rsid w:val="00092579"/>
    <w:rsid w:val="00093D23"/>
    <w:rsid w:val="0009470D"/>
    <w:rsid w:val="00095DE7"/>
    <w:rsid w:val="000A0725"/>
    <w:rsid w:val="000A0B25"/>
    <w:rsid w:val="000A2BC6"/>
    <w:rsid w:val="000A39C9"/>
    <w:rsid w:val="000A54BD"/>
    <w:rsid w:val="000A7FC6"/>
    <w:rsid w:val="000B24F1"/>
    <w:rsid w:val="000B323D"/>
    <w:rsid w:val="000B3F7D"/>
    <w:rsid w:val="000B4548"/>
    <w:rsid w:val="000B4913"/>
    <w:rsid w:val="000B57DE"/>
    <w:rsid w:val="000C3749"/>
    <w:rsid w:val="000C50CB"/>
    <w:rsid w:val="000C739C"/>
    <w:rsid w:val="000D7225"/>
    <w:rsid w:val="000D7445"/>
    <w:rsid w:val="000E011D"/>
    <w:rsid w:val="000E2554"/>
    <w:rsid w:val="000E37FE"/>
    <w:rsid w:val="000E43DD"/>
    <w:rsid w:val="000E4B3F"/>
    <w:rsid w:val="000E4E51"/>
    <w:rsid w:val="000E5619"/>
    <w:rsid w:val="000E6070"/>
    <w:rsid w:val="000E634A"/>
    <w:rsid w:val="000E676F"/>
    <w:rsid w:val="000E7FC6"/>
    <w:rsid w:val="000F0625"/>
    <w:rsid w:val="000F0EEE"/>
    <w:rsid w:val="000F3BBC"/>
    <w:rsid w:val="000F4513"/>
    <w:rsid w:val="000F51D1"/>
    <w:rsid w:val="000F5520"/>
    <w:rsid w:val="000F598B"/>
    <w:rsid w:val="000F5F6C"/>
    <w:rsid w:val="000F6105"/>
    <w:rsid w:val="000F750D"/>
    <w:rsid w:val="00100F93"/>
    <w:rsid w:val="001015BB"/>
    <w:rsid w:val="00101C02"/>
    <w:rsid w:val="00107730"/>
    <w:rsid w:val="0011009C"/>
    <w:rsid w:val="0011379F"/>
    <w:rsid w:val="001158FF"/>
    <w:rsid w:val="00117DC7"/>
    <w:rsid w:val="0012284D"/>
    <w:rsid w:val="00123861"/>
    <w:rsid w:val="00124C96"/>
    <w:rsid w:val="00131FD8"/>
    <w:rsid w:val="00132042"/>
    <w:rsid w:val="0013447E"/>
    <w:rsid w:val="00141D07"/>
    <w:rsid w:val="00143EC0"/>
    <w:rsid w:val="00146164"/>
    <w:rsid w:val="001524D0"/>
    <w:rsid w:val="00152C13"/>
    <w:rsid w:val="00152FAF"/>
    <w:rsid w:val="001543C3"/>
    <w:rsid w:val="0015571A"/>
    <w:rsid w:val="00156904"/>
    <w:rsid w:val="00161DA4"/>
    <w:rsid w:val="00161E03"/>
    <w:rsid w:val="00162961"/>
    <w:rsid w:val="001645DC"/>
    <w:rsid w:val="001648E2"/>
    <w:rsid w:val="00164E0C"/>
    <w:rsid w:val="00174F78"/>
    <w:rsid w:val="00176753"/>
    <w:rsid w:val="0018092C"/>
    <w:rsid w:val="00181000"/>
    <w:rsid w:val="001855EA"/>
    <w:rsid w:val="0019622E"/>
    <w:rsid w:val="00196935"/>
    <w:rsid w:val="00197434"/>
    <w:rsid w:val="00197B8B"/>
    <w:rsid w:val="001A03B5"/>
    <w:rsid w:val="001A0FC4"/>
    <w:rsid w:val="001A1AE8"/>
    <w:rsid w:val="001A20FF"/>
    <w:rsid w:val="001A244F"/>
    <w:rsid w:val="001A3BFD"/>
    <w:rsid w:val="001A3E95"/>
    <w:rsid w:val="001A40DB"/>
    <w:rsid w:val="001A6117"/>
    <w:rsid w:val="001B6168"/>
    <w:rsid w:val="001B7835"/>
    <w:rsid w:val="001B7C92"/>
    <w:rsid w:val="001C0267"/>
    <w:rsid w:val="001C1B3D"/>
    <w:rsid w:val="001C2285"/>
    <w:rsid w:val="001C2917"/>
    <w:rsid w:val="001C75B6"/>
    <w:rsid w:val="001D2A28"/>
    <w:rsid w:val="001D7B6B"/>
    <w:rsid w:val="001E082E"/>
    <w:rsid w:val="001E0C4E"/>
    <w:rsid w:val="001E1882"/>
    <w:rsid w:val="001E2CF3"/>
    <w:rsid w:val="001E2ED3"/>
    <w:rsid w:val="001E5425"/>
    <w:rsid w:val="001E547C"/>
    <w:rsid w:val="001F02BB"/>
    <w:rsid w:val="001F314E"/>
    <w:rsid w:val="001F328A"/>
    <w:rsid w:val="001F360B"/>
    <w:rsid w:val="001F4BA5"/>
    <w:rsid w:val="001F7810"/>
    <w:rsid w:val="00203367"/>
    <w:rsid w:val="0020531E"/>
    <w:rsid w:val="0020557F"/>
    <w:rsid w:val="00205892"/>
    <w:rsid w:val="00205A4B"/>
    <w:rsid w:val="00205D9F"/>
    <w:rsid w:val="00206573"/>
    <w:rsid w:val="00206585"/>
    <w:rsid w:val="00207C2F"/>
    <w:rsid w:val="00210A2A"/>
    <w:rsid w:val="00212ED3"/>
    <w:rsid w:val="0021494B"/>
    <w:rsid w:val="00215450"/>
    <w:rsid w:val="002162E0"/>
    <w:rsid w:val="002229C1"/>
    <w:rsid w:val="00223CD1"/>
    <w:rsid w:val="00224217"/>
    <w:rsid w:val="00226CC8"/>
    <w:rsid w:val="002313FF"/>
    <w:rsid w:val="002321C9"/>
    <w:rsid w:val="00232301"/>
    <w:rsid w:val="0023475A"/>
    <w:rsid w:val="00234DBC"/>
    <w:rsid w:val="00234F82"/>
    <w:rsid w:val="00237A63"/>
    <w:rsid w:val="002434FC"/>
    <w:rsid w:val="002436F0"/>
    <w:rsid w:val="0024389C"/>
    <w:rsid w:val="0024500E"/>
    <w:rsid w:val="002453E4"/>
    <w:rsid w:val="002465C0"/>
    <w:rsid w:val="00246C68"/>
    <w:rsid w:val="0025189E"/>
    <w:rsid w:val="00252283"/>
    <w:rsid w:val="00252B49"/>
    <w:rsid w:val="00254D73"/>
    <w:rsid w:val="00256950"/>
    <w:rsid w:val="00257AA4"/>
    <w:rsid w:val="00257C3F"/>
    <w:rsid w:val="002600D6"/>
    <w:rsid w:val="00263468"/>
    <w:rsid w:val="002669A2"/>
    <w:rsid w:val="00266D26"/>
    <w:rsid w:val="002676A1"/>
    <w:rsid w:val="0027127F"/>
    <w:rsid w:val="00271546"/>
    <w:rsid w:val="00277088"/>
    <w:rsid w:val="002813B2"/>
    <w:rsid w:val="0028238D"/>
    <w:rsid w:val="002823A0"/>
    <w:rsid w:val="00282973"/>
    <w:rsid w:val="00290EB8"/>
    <w:rsid w:val="0029138D"/>
    <w:rsid w:val="00291694"/>
    <w:rsid w:val="00292363"/>
    <w:rsid w:val="002951E8"/>
    <w:rsid w:val="0029649A"/>
    <w:rsid w:val="00296E87"/>
    <w:rsid w:val="00297856"/>
    <w:rsid w:val="002A268C"/>
    <w:rsid w:val="002A26DB"/>
    <w:rsid w:val="002A3601"/>
    <w:rsid w:val="002A4F92"/>
    <w:rsid w:val="002A726B"/>
    <w:rsid w:val="002B0131"/>
    <w:rsid w:val="002B1253"/>
    <w:rsid w:val="002B1F63"/>
    <w:rsid w:val="002B5298"/>
    <w:rsid w:val="002B5E12"/>
    <w:rsid w:val="002B62AC"/>
    <w:rsid w:val="002B77A5"/>
    <w:rsid w:val="002B7DD5"/>
    <w:rsid w:val="002C0E46"/>
    <w:rsid w:val="002C1AE3"/>
    <w:rsid w:val="002C34E3"/>
    <w:rsid w:val="002C3760"/>
    <w:rsid w:val="002C3A13"/>
    <w:rsid w:val="002C40E1"/>
    <w:rsid w:val="002C4A7E"/>
    <w:rsid w:val="002C7AE2"/>
    <w:rsid w:val="002D10B4"/>
    <w:rsid w:val="002D166C"/>
    <w:rsid w:val="002D411E"/>
    <w:rsid w:val="002D4D88"/>
    <w:rsid w:val="002D6D34"/>
    <w:rsid w:val="002E07D1"/>
    <w:rsid w:val="002E095D"/>
    <w:rsid w:val="002E4B2B"/>
    <w:rsid w:val="002E6E19"/>
    <w:rsid w:val="002E7BFE"/>
    <w:rsid w:val="002E7D42"/>
    <w:rsid w:val="002F0BBC"/>
    <w:rsid w:val="002F1A65"/>
    <w:rsid w:val="002F225B"/>
    <w:rsid w:val="002F401A"/>
    <w:rsid w:val="002F5172"/>
    <w:rsid w:val="002F5D85"/>
    <w:rsid w:val="002F6886"/>
    <w:rsid w:val="00301635"/>
    <w:rsid w:val="003036C7"/>
    <w:rsid w:val="00305702"/>
    <w:rsid w:val="00307168"/>
    <w:rsid w:val="00310516"/>
    <w:rsid w:val="00310B24"/>
    <w:rsid w:val="003112BF"/>
    <w:rsid w:val="00311D0F"/>
    <w:rsid w:val="003128D8"/>
    <w:rsid w:val="003162E1"/>
    <w:rsid w:val="00316EF0"/>
    <w:rsid w:val="0031740B"/>
    <w:rsid w:val="00321740"/>
    <w:rsid w:val="00322D74"/>
    <w:rsid w:val="00323456"/>
    <w:rsid w:val="0032380F"/>
    <w:rsid w:val="00323844"/>
    <w:rsid w:val="00324EC1"/>
    <w:rsid w:val="00324F9A"/>
    <w:rsid w:val="00326C69"/>
    <w:rsid w:val="00326FF2"/>
    <w:rsid w:val="00331171"/>
    <w:rsid w:val="003330E3"/>
    <w:rsid w:val="003370E6"/>
    <w:rsid w:val="003374CB"/>
    <w:rsid w:val="00337B3C"/>
    <w:rsid w:val="003406A9"/>
    <w:rsid w:val="0034072C"/>
    <w:rsid w:val="00342072"/>
    <w:rsid w:val="0034351F"/>
    <w:rsid w:val="00345DA2"/>
    <w:rsid w:val="00350443"/>
    <w:rsid w:val="00350CFD"/>
    <w:rsid w:val="003537D4"/>
    <w:rsid w:val="00354531"/>
    <w:rsid w:val="003545E5"/>
    <w:rsid w:val="00354914"/>
    <w:rsid w:val="00356952"/>
    <w:rsid w:val="00357BEA"/>
    <w:rsid w:val="00365121"/>
    <w:rsid w:val="00365336"/>
    <w:rsid w:val="00366590"/>
    <w:rsid w:val="00367545"/>
    <w:rsid w:val="0037048E"/>
    <w:rsid w:val="00375E8B"/>
    <w:rsid w:val="00376D52"/>
    <w:rsid w:val="0038124D"/>
    <w:rsid w:val="0038175B"/>
    <w:rsid w:val="003824FD"/>
    <w:rsid w:val="0038450B"/>
    <w:rsid w:val="00385093"/>
    <w:rsid w:val="00386A55"/>
    <w:rsid w:val="00387C99"/>
    <w:rsid w:val="0039070A"/>
    <w:rsid w:val="00391B1A"/>
    <w:rsid w:val="003956D3"/>
    <w:rsid w:val="003A3884"/>
    <w:rsid w:val="003A55BF"/>
    <w:rsid w:val="003A6346"/>
    <w:rsid w:val="003A6D41"/>
    <w:rsid w:val="003A75A1"/>
    <w:rsid w:val="003A78E5"/>
    <w:rsid w:val="003B5CF1"/>
    <w:rsid w:val="003B7487"/>
    <w:rsid w:val="003C0E6A"/>
    <w:rsid w:val="003C213F"/>
    <w:rsid w:val="003C2996"/>
    <w:rsid w:val="003C4620"/>
    <w:rsid w:val="003C47EF"/>
    <w:rsid w:val="003C482C"/>
    <w:rsid w:val="003C6840"/>
    <w:rsid w:val="003D16EE"/>
    <w:rsid w:val="003D32D1"/>
    <w:rsid w:val="003D519B"/>
    <w:rsid w:val="003D66C6"/>
    <w:rsid w:val="003D75F1"/>
    <w:rsid w:val="003D7D26"/>
    <w:rsid w:val="003E4ADB"/>
    <w:rsid w:val="003E5CFB"/>
    <w:rsid w:val="003E5F6D"/>
    <w:rsid w:val="003E799E"/>
    <w:rsid w:val="003F316E"/>
    <w:rsid w:val="00403D9F"/>
    <w:rsid w:val="004050D9"/>
    <w:rsid w:val="004057EC"/>
    <w:rsid w:val="004067EA"/>
    <w:rsid w:val="00412006"/>
    <w:rsid w:val="00412DB0"/>
    <w:rsid w:val="0041318C"/>
    <w:rsid w:val="004137D3"/>
    <w:rsid w:val="00416C9A"/>
    <w:rsid w:val="00420F27"/>
    <w:rsid w:val="0042163B"/>
    <w:rsid w:val="00422058"/>
    <w:rsid w:val="00422C8C"/>
    <w:rsid w:val="00423097"/>
    <w:rsid w:val="00424C7F"/>
    <w:rsid w:val="00425947"/>
    <w:rsid w:val="0042772B"/>
    <w:rsid w:val="00427D9E"/>
    <w:rsid w:val="00431C55"/>
    <w:rsid w:val="00433167"/>
    <w:rsid w:val="00433A6A"/>
    <w:rsid w:val="0043643B"/>
    <w:rsid w:val="00436A01"/>
    <w:rsid w:val="00437C58"/>
    <w:rsid w:val="0044060B"/>
    <w:rsid w:val="004431CC"/>
    <w:rsid w:val="00445716"/>
    <w:rsid w:val="004458A8"/>
    <w:rsid w:val="004501F7"/>
    <w:rsid w:val="00450E29"/>
    <w:rsid w:val="00451C62"/>
    <w:rsid w:val="00456242"/>
    <w:rsid w:val="00462038"/>
    <w:rsid w:val="00462C87"/>
    <w:rsid w:val="004644CC"/>
    <w:rsid w:val="00464F6C"/>
    <w:rsid w:val="00465C10"/>
    <w:rsid w:val="00466F56"/>
    <w:rsid w:val="0047110D"/>
    <w:rsid w:val="00472165"/>
    <w:rsid w:val="004725F9"/>
    <w:rsid w:val="00472A6B"/>
    <w:rsid w:val="00472CA0"/>
    <w:rsid w:val="0047538B"/>
    <w:rsid w:val="00476548"/>
    <w:rsid w:val="00480E40"/>
    <w:rsid w:val="00481CAC"/>
    <w:rsid w:val="00482F60"/>
    <w:rsid w:val="00484CFC"/>
    <w:rsid w:val="00486321"/>
    <w:rsid w:val="00486A01"/>
    <w:rsid w:val="004874BC"/>
    <w:rsid w:val="004915CD"/>
    <w:rsid w:val="00491CF3"/>
    <w:rsid w:val="004927D0"/>
    <w:rsid w:val="00494C16"/>
    <w:rsid w:val="004955B1"/>
    <w:rsid w:val="004962C3"/>
    <w:rsid w:val="00496909"/>
    <w:rsid w:val="004A0941"/>
    <w:rsid w:val="004A0D9B"/>
    <w:rsid w:val="004A2C28"/>
    <w:rsid w:val="004A4044"/>
    <w:rsid w:val="004A419C"/>
    <w:rsid w:val="004A51E8"/>
    <w:rsid w:val="004A70CE"/>
    <w:rsid w:val="004B0927"/>
    <w:rsid w:val="004B0CFB"/>
    <w:rsid w:val="004B2868"/>
    <w:rsid w:val="004B2C6D"/>
    <w:rsid w:val="004B2CFB"/>
    <w:rsid w:val="004B468C"/>
    <w:rsid w:val="004B5789"/>
    <w:rsid w:val="004B6F62"/>
    <w:rsid w:val="004C1837"/>
    <w:rsid w:val="004C38A6"/>
    <w:rsid w:val="004C6529"/>
    <w:rsid w:val="004C6DFD"/>
    <w:rsid w:val="004C794B"/>
    <w:rsid w:val="004D7623"/>
    <w:rsid w:val="004E0FDB"/>
    <w:rsid w:val="004E1F1F"/>
    <w:rsid w:val="004E2A49"/>
    <w:rsid w:val="004E4242"/>
    <w:rsid w:val="004F5430"/>
    <w:rsid w:val="004F5B08"/>
    <w:rsid w:val="004F5FEC"/>
    <w:rsid w:val="004F6CF6"/>
    <w:rsid w:val="004F7EF5"/>
    <w:rsid w:val="00500AA9"/>
    <w:rsid w:val="00500E85"/>
    <w:rsid w:val="005037C6"/>
    <w:rsid w:val="00504D54"/>
    <w:rsid w:val="005051EE"/>
    <w:rsid w:val="00505A74"/>
    <w:rsid w:val="005066D3"/>
    <w:rsid w:val="00507F59"/>
    <w:rsid w:val="00514A74"/>
    <w:rsid w:val="00522744"/>
    <w:rsid w:val="005228EE"/>
    <w:rsid w:val="00523C13"/>
    <w:rsid w:val="0052510A"/>
    <w:rsid w:val="005252B8"/>
    <w:rsid w:val="0052783F"/>
    <w:rsid w:val="00530284"/>
    <w:rsid w:val="005311FE"/>
    <w:rsid w:val="005325A8"/>
    <w:rsid w:val="005339A0"/>
    <w:rsid w:val="00537379"/>
    <w:rsid w:val="005379F1"/>
    <w:rsid w:val="00541271"/>
    <w:rsid w:val="00541CBB"/>
    <w:rsid w:val="00543562"/>
    <w:rsid w:val="00544307"/>
    <w:rsid w:val="005458D6"/>
    <w:rsid w:val="0054690B"/>
    <w:rsid w:val="005530FD"/>
    <w:rsid w:val="0055762A"/>
    <w:rsid w:val="00560D61"/>
    <w:rsid w:val="00561638"/>
    <w:rsid w:val="005654BB"/>
    <w:rsid w:val="00566515"/>
    <w:rsid w:val="00566B24"/>
    <w:rsid w:val="00567671"/>
    <w:rsid w:val="00573212"/>
    <w:rsid w:val="005735EA"/>
    <w:rsid w:val="00583C9F"/>
    <w:rsid w:val="00584276"/>
    <w:rsid w:val="0058461C"/>
    <w:rsid w:val="00584AEB"/>
    <w:rsid w:val="00586538"/>
    <w:rsid w:val="00587356"/>
    <w:rsid w:val="00587FEF"/>
    <w:rsid w:val="005900A4"/>
    <w:rsid w:val="00591414"/>
    <w:rsid w:val="00593B3C"/>
    <w:rsid w:val="00594BA3"/>
    <w:rsid w:val="00595D43"/>
    <w:rsid w:val="005966D6"/>
    <w:rsid w:val="005979E7"/>
    <w:rsid w:val="005A604A"/>
    <w:rsid w:val="005A6514"/>
    <w:rsid w:val="005A6ECE"/>
    <w:rsid w:val="005A7B93"/>
    <w:rsid w:val="005B0309"/>
    <w:rsid w:val="005B13B7"/>
    <w:rsid w:val="005B6C77"/>
    <w:rsid w:val="005C1B8D"/>
    <w:rsid w:val="005C1E43"/>
    <w:rsid w:val="005C705E"/>
    <w:rsid w:val="005C7A92"/>
    <w:rsid w:val="005D3FE9"/>
    <w:rsid w:val="005D4D44"/>
    <w:rsid w:val="005E2851"/>
    <w:rsid w:val="005E5E5E"/>
    <w:rsid w:val="005E7445"/>
    <w:rsid w:val="005E7501"/>
    <w:rsid w:val="005F1F4C"/>
    <w:rsid w:val="005F41B8"/>
    <w:rsid w:val="005F58C7"/>
    <w:rsid w:val="005F5CE2"/>
    <w:rsid w:val="005F6BFE"/>
    <w:rsid w:val="005F7123"/>
    <w:rsid w:val="0060293A"/>
    <w:rsid w:val="00604FEE"/>
    <w:rsid w:val="00605574"/>
    <w:rsid w:val="006071EE"/>
    <w:rsid w:val="006116D1"/>
    <w:rsid w:val="00612371"/>
    <w:rsid w:val="006147B8"/>
    <w:rsid w:val="006152CB"/>
    <w:rsid w:val="00616913"/>
    <w:rsid w:val="00621C38"/>
    <w:rsid w:val="00622A2D"/>
    <w:rsid w:val="006241CA"/>
    <w:rsid w:val="00630F27"/>
    <w:rsid w:val="00632955"/>
    <w:rsid w:val="00633522"/>
    <w:rsid w:val="00635A1D"/>
    <w:rsid w:val="006377D3"/>
    <w:rsid w:val="00637F34"/>
    <w:rsid w:val="00641AF5"/>
    <w:rsid w:val="00644875"/>
    <w:rsid w:val="00645C4C"/>
    <w:rsid w:val="00646AB7"/>
    <w:rsid w:val="00646C82"/>
    <w:rsid w:val="00647CEA"/>
    <w:rsid w:val="006506D8"/>
    <w:rsid w:val="00650E08"/>
    <w:rsid w:val="00651A0A"/>
    <w:rsid w:val="00656109"/>
    <w:rsid w:val="00657851"/>
    <w:rsid w:val="0066209B"/>
    <w:rsid w:val="00663456"/>
    <w:rsid w:val="00665681"/>
    <w:rsid w:val="00667197"/>
    <w:rsid w:val="00670236"/>
    <w:rsid w:val="00671939"/>
    <w:rsid w:val="00671D3C"/>
    <w:rsid w:val="00672AE4"/>
    <w:rsid w:val="00672DF6"/>
    <w:rsid w:val="00674E7D"/>
    <w:rsid w:val="0067556B"/>
    <w:rsid w:val="00684991"/>
    <w:rsid w:val="006946E7"/>
    <w:rsid w:val="00696CED"/>
    <w:rsid w:val="00697C5E"/>
    <w:rsid w:val="006A0765"/>
    <w:rsid w:val="006A1E60"/>
    <w:rsid w:val="006A4EC1"/>
    <w:rsid w:val="006A5A1B"/>
    <w:rsid w:val="006A69A9"/>
    <w:rsid w:val="006A78CC"/>
    <w:rsid w:val="006B0AFC"/>
    <w:rsid w:val="006B0FD8"/>
    <w:rsid w:val="006B116E"/>
    <w:rsid w:val="006B1646"/>
    <w:rsid w:val="006B17AC"/>
    <w:rsid w:val="006B5790"/>
    <w:rsid w:val="006B679F"/>
    <w:rsid w:val="006C0ACB"/>
    <w:rsid w:val="006C1693"/>
    <w:rsid w:val="006C1831"/>
    <w:rsid w:val="006C18C4"/>
    <w:rsid w:val="006C56C0"/>
    <w:rsid w:val="006D0521"/>
    <w:rsid w:val="006D3C0B"/>
    <w:rsid w:val="006D5DC0"/>
    <w:rsid w:val="006D7ADF"/>
    <w:rsid w:val="006E03F6"/>
    <w:rsid w:val="006E1A90"/>
    <w:rsid w:val="006E28EB"/>
    <w:rsid w:val="006E3CC4"/>
    <w:rsid w:val="006E6DB8"/>
    <w:rsid w:val="006E7F0A"/>
    <w:rsid w:val="006F20A0"/>
    <w:rsid w:val="006F2662"/>
    <w:rsid w:val="006F46E5"/>
    <w:rsid w:val="006F476C"/>
    <w:rsid w:val="006F6A95"/>
    <w:rsid w:val="006F7C07"/>
    <w:rsid w:val="00701F06"/>
    <w:rsid w:val="00702233"/>
    <w:rsid w:val="00705EB7"/>
    <w:rsid w:val="00706EB8"/>
    <w:rsid w:val="0070711B"/>
    <w:rsid w:val="007077CC"/>
    <w:rsid w:val="00711086"/>
    <w:rsid w:val="007112D9"/>
    <w:rsid w:val="007119A4"/>
    <w:rsid w:val="00713AC9"/>
    <w:rsid w:val="0071626E"/>
    <w:rsid w:val="0071655A"/>
    <w:rsid w:val="00726067"/>
    <w:rsid w:val="00726872"/>
    <w:rsid w:val="00726B21"/>
    <w:rsid w:val="007274B0"/>
    <w:rsid w:val="00731B0B"/>
    <w:rsid w:val="007323C5"/>
    <w:rsid w:val="00733967"/>
    <w:rsid w:val="007375B3"/>
    <w:rsid w:val="0074195C"/>
    <w:rsid w:val="00743858"/>
    <w:rsid w:val="00743B9D"/>
    <w:rsid w:val="007447D0"/>
    <w:rsid w:val="00747C98"/>
    <w:rsid w:val="0075046D"/>
    <w:rsid w:val="007508B7"/>
    <w:rsid w:val="007515BE"/>
    <w:rsid w:val="00752209"/>
    <w:rsid w:val="00753C69"/>
    <w:rsid w:val="007546BF"/>
    <w:rsid w:val="00755270"/>
    <w:rsid w:val="00760477"/>
    <w:rsid w:val="00761617"/>
    <w:rsid w:val="00763CB8"/>
    <w:rsid w:val="00763D27"/>
    <w:rsid w:val="00772BAA"/>
    <w:rsid w:val="00774007"/>
    <w:rsid w:val="00774D6E"/>
    <w:rsid w:val="00775121"/>
    <w:rsid w:val="007759D5"/>
    <w:rsid w:val="0077717F"/>
    <w:rsid w:val="00777362"/>
    <w:rsid w:val="00780606"/>
    <w:rsid w:val="007834A0"/>
    <w:rsid w:val="00783BED"/>
    <w:rsid w:val="00785C18"/>
    <w:rsid w:val="00786236"/>
    <w:rsid w:val="00786F26"/>
    <w:rsid w:val="00791EBC"/>
    <w:rsid w:val="00791FB1"/>
    <w:rsid w:val="0079338D"/>
    <w:rsid w:val="00793640"/>
    <w:rsid w:val="007941C7"/>
    <w:rsid w:val="00795A99"/>
    <w:rsid w:val="00795D9B"/>
    <w:rsid w:val="007965CA"/>
    <w:rsid w:val="00796A4E"/>
    <w:rsid w:val="007977F3"/>
    <w:rsid w:val="00797FD0"/>
    <w:rsid w:val="007A0CA3"/>
    <w:rsid w:val="007A0ED5"/>
    <w:rsid w:val="007A31EC"/>
    <w:rsid w:val="007A35CE"/>
    <w:rsid w:val="007B5757"/>
    <w:rsid w:val="007B5B0B"/>
    <w:rsid w:val="007B6550"/>
    <w:rsid w:val="007B77C9"/>
    <w:rsid w:val="007C0690"/>
    <w:rsid w:val="007C0D66"/>
    <w:rsid w:val="007C11ED"/>
    <w:rsid w:val="007C2239"/>
    <w:rsid w:val="007C2647"/>
    <w:rsid w:val="007C2F85"/>
    <w:rsid w:val="007C4699"/>
    <w:rsid w:val="007C68E3"/>
    <w:rsid w:val="007C6FBA"/>
    <w:rsid w:val="007C77C2"/>
    <w:rsid w:val="007D289A"/>
    <w:rsid w:val="007D2CCF"/>
    <w:rsid w:val="007D5190"/>
    <w:rsid w:val="007D68DB"/>
    <w:rsid w:val="007E05CC"/>
    <w:rsid w:val="007E0BF5"/>
    <w:rsid w:val="007E0D2B"/>
    <w:rsid w:val="007E1888"/>
    <w:rsid w:val="007E7494"/>
    <w:rsid w:val="007F365E"/>
    <w:rsid w:val="007F406D"/>
    <w:rsid w:val="007F48CE"/>
    <w:rsid w:val="007F5BCF"/>
    <w:rsid w:val="007F695F"/>
    <w:rsid w:val="00802CB6"/>
    <w:rsid w:val="00804EDA"/>
    <w:rsid w:val="00805DE5"/>
    <w:rsid w:val="00806067"/>
    <w:rsid w:val="008104F2"/>
    <w:rsid w:val="008150CF"/>
    <w:rsid w:val="00815A3D"/>
    <w:rsid w:val="00817030"/>
    <w:rsid w:val="0081748D"/>
    <w:rsid w:val="008178CD"/>
    <w:rsid w:val="0082281D"/>
    <w:rsid w:val="00824964"/>
    <w:rsid w:val="00825B0D"/>
    <w:rsid w:val="0082694E"/>
    <w:rsid w:val="00831976"/>
    <w:rsid w:val="00831C09"/>
    <w:rsid w:val="008337E9"/>
    <w:rsid w:val="0083487A"/>
    <w:rsid w:val="00834AA3"/>
    <w:rsid w:val="00834CD6"/>
    <w:rsid w:val="00835051"/>
    <w:rsid w:val="00836CBC"/>
    <w:rsid w:val="00837728"/>
    <w:rsid w:val="00846B69"/>
    <w:rsid w:val="00847E49"/>
    <w:rsid w:val="008509BE"/>
    <w:rsid w:val="00852016"/>
    <w:rsid w:val="0085270E"/>
    <w:rsid w:val="00853E1E"/>
    <w:rsid w:val="00854310"/>
    <w:rsid w:val="00856472"/>
    <w:rsid w:val="00857B25"/>
    <w:rsid w:val="00862292"/>
    <w:rsid w:val="008629F3"/>
    <w:rsid w:val="00863B95"/>
    <w:rsid w:val="008651BA"/>
    <w:rsid w:val="00865273"/>
    <w:rsid w:val="008652DD"/>
    <w:rsid w:val="00865FC4"/>
    <w:rsid w:val="008672AA"/>
    <w:rsid w:val="00870BAB"/>
    <w:rsid w:val="008770C3"/>
    <w:rsid w:val="00877846"/>
    <w:rsid w:val="00877E99"/>
    <w:rsid w:val="008808FB"/>
    <w:rsid w:val="0088226C"/>
    <w:rsid w:val="00883F14"/>
    <w:rsid w:val="00885C1A"/>
    <w:rsid w:val="00885E42"/>
    <w:rsid w:val="00887B30"/>
    <w:rsid w:val="008909A6"/>
    <w:rsid w:val="00891E0E"/>
    <w:rsid w:val="0089501B"/>
    <w:rsid w:val="008961DA"/>
    <w:rsid w:val="00897442"/>
    <w:rsid w:val="008A17BB"/>
    <w:rsid w:val="008A5529"/>
    <w:rsid w:val="008A5BAC"/>
    <w:rsid w:val="008A633B"/>
    <w:rsid w:val="008A6F23"/>
    <w:rsid w:val="008B19BC"/>
    <w:rsid w:val="008B2E43"/>
    <w:rsid w:val="008B4A45"/>
    <w:rsid w:val="008C3561"/>
    <w:rsid w:val="008C5128"/>
    <w:rsid w:val="008C664D"/>
    <w:rsid w:val="008C7CAA"/>
    <w:rsid w:val="008D031C"/>
    <w:rsid w:val="008D279F"/>
    <w:rsid w:val="008D3EE8"/>
    <w:rsid w:val="008D3F91"/>
    <w:rsid w:val="008D4AE8"/>
    <w:rsid w:val="008D681B"/>
    <w:rsid w:val="008D772A"/>
    <w:rsid w:val="008D7827"/>
    <w:rsid w:val="008D7F08"/>
    <w:rsid w:val="008E084F"/>
    <w:rsid w:val="008E1479"/>
    <w:rsid w:val="008E30F1"/>
    <w:rsid w:val="008E338E"/>
    <w:rsid w:val="008E5E25"/>
    <w:rsid w:val="008E7AF3"/>
    <w:rsid w:val="008E7EBC"/>
    <w:rsid w:val="008F43FC"/>
    <w:rsid w:val="008F49AB"/>
    <w:rsid w:val="008F5037"/>
    <w:rsid w:val="008F5EBD"/>
    <w:rsid w:val="008F6F00"/>
    <w:rsid w:val="008F7021"/>
    <w:rsid w:val="00903EBF"/>
    <w:rsid w:val="009047C5"/>
    <w:rsid w:val="00905F3E"/>
    <w:rsid w:val="0091220C"/>
    <w:rsid w:val="009125B4"/>
    <w:rsid w:val="00914B75"/>
    <w:rsid w:val="0091523A"/>
    <w:rsid w:val="00921125"/>
    <w:rsid w:val="00921DBF"/>
    <w:rsid w:val="00922B9E"/>
    <w:rsid w:val="00926035"/>
    <w:rsid w:val="00926673"/>
    <w:rsid w:val="00926976"/>
    <w:rsid w:val="00927DC0"/>
    <w:rsid w:val="009318A0"/>
    <w:rsid w:val="00937F41"/>
    <w:rsid w:val="0094178B"/>
    <w:rsid w:val="00942FE6"/>
    <w:rsid w:val="009441C2"/>
    <w:rsid w:val="00944A50"/>
    <w:rsid w:val="00946DEA"/>
    <w:rsid w:val="00947CA9"/>
    <w:rsid w:val="00947EE4"/>
    <w:rsid w:val="00950FF1"/>
    <w:rsid w:val="00951537"/>
    <w:rsid w:val="00953349"/>
    <w:rsid w:val="0095348C"/>
    <w:rsid w:val="009538FF"/>
    <w:rsid w:val="00954245"/>
    <w:rsid w:val="0095467D"/>
    <w:rsid w:val="009574DD"/>
    <w:rsid w:val="0096091F"/>
    <w:rsid w:val="00961735"/>
    <w:rsid w:val="009635BE"/>
    <w:rsid w:val="009638C3"/>
    <w:rsid w:val="00963912"/>
    <w:rsid w:val="00963B92"/>
    <w:rsid w:val="0096602B"/>
    <w:rsid w:val="00967565"/>
    <w:rsid w:val="009706B7"/>
    <w:rsid w:val="00975E18"/>
    <w:rsid w:val="0098175C"/>
    <w:rsid w:val="00982D0B"/>
    <w:rsid w:val="009834E0"/>
    <w:rsid w:val="00984D22"/>
    <w:rsid w:val="00984ECF"/>
    <w:rsid w:val="0098692E"/>
    <w:rsid w:val="00986BC6"/>
    <w:rsid w:val="00987590"/>
    <w:rsid w:val="009971D9"/>
    <w:rsid w:val="009A0A6E"/>
    <w:rsid w:val="009A1516"/>
    <w:rsid w:val="009A26B4"/>
    <w:rsid w:val="009A30D5"/>
    <w:rsid w:val="009A3936"/>
    <w:rsid w:val="009A47BB"/>
    <w:rsid w:val="009A52D1"/>
    <w:rsid w:val="009A58F3"/>
    <w:rsid w:val="009A6D16"/>
    <w:rsid w:val="009B0176"/>
    <w:rsid w:val="009B0520"/>
    <w:rsid w:val="009B0944"/>
    <w:rsid w:val="009B1DD8"/>
    <w:rsid w:val="009B29E3"/>
    <w:rsid w:val="009B3F12"/>
    <w:rsid w:val="009C01E8"/>
    <w:rsid w:val="009C29D6"/>
    <w:rsid w:val="009C59EE"/>
    <w:rsid w:val="009C6F0E"/>
    <w:rsid w:val="009D010F"/>
    <w:rsid w:val="009D10D7"/>
    <w:rsid w:val="009D1736"/>
    <w:rsid w:val="009D1D8D"/>
    <w:rsid w:val="009D6AF5"/>
    <w:rsid w:val="009D7AA7"/>
    <w:rsid w:val="009E1795"/>
    <w:rsid w:val="009E2730"/>
    <w:rsid w:val="009E36F7"/>
    <w:rsid w:val="009E4580"/>
    <w:rsid w:val="009E4FFF"/>
    <w:rsid w:val="009E5704"/>
    <w:rsid w:val="009E612F"/>
    <w:rsid w:val="009E624F"/>
    <w:rsid w:val="009F0262"/>
    <w:rsid w:val="009F05E9"/>
    <w:rsid w:val="009F082C"/>
    <w:rsid w:val="009F266E"/>
    <w:rsid w:val="009F2D6A"/>
    <w:rsid w:val="009F43DB"/>
    <w:rsid w:val="009F60E9"/>
    <w:rsid w:val="009F7539"/>
    <w:rsid w:val="009F7773"/>
    <w:rsid w:val="00A00D7B"/>
    <w:rsid w:val="00A01A07"/>
    <w:rsid w:val="00A02754"/>
    <w:rsid w:val="00A02DCF"/>
    <w:rsid w:val="00A0448D"/>
    <w:rsid w:val="00A0526F"/>
    <w:rsid w:val="00A05ABE"/>
    <w:rsid w:val="00A06863"/>
    <w:rsid w:val="00A06D9E"/>
    <w:rsid w:val="00A06E9B"/>
    <w:rsid w:val="00A06FBD"/>
    <w:rsid w:val="00A0792B"/>
    <w:rsid w:val="00A10CF6"/>
    <w:rsid w:val="00A117D2"/>
    <w:rsid w:val="00A118A7"/>
    <w:rsid w:val="00A12BAC"/>
    <w:rsid w:val="00A16AE4"/>
    <w:rsid w:val="00A20821"/>
    <w:rsid w:val="00A2345B"/>
    <w:rsid w:val="00A25B7C"/>
    <w:rsid w:val="00A32BD1"/>
    <w:rsid w:val="00A335B9"/>
    <w:rsid w:val="00A33C5B"/>
    <w:rsid w:val="00A33DA4"/>
    <w:rsid w:val="00A36C58"/>
    <w:rsid w:val="00A36D30"/>
    <w:rsid w:val="00A40C58"/>
    <w:rsid w:val="00A41049"/>
    <w:rsid w:val="00A41EEA"/>
    <w:rsid w:val="00A41F01"/>
    <w:rsid w:val="00A426F1"/>
    <w:rsid w:val="00A42F24"/>
    <w:rsid w:val="00A440AA"/>
    <w:rsid w:val="00A44772"/>
    <w:rsid w:val="00A4496D"/>
    <w:rsid w:val="00A44F95"/>
    <w:rsid w:val="00A47AAC"/>
    <w:rsid w:val="00A47ECC"/>
    <w:rsid w:val="00A51336"/>
    <w:rsid w:val="00A51CF1"/>
    <w:rsid w:val="00A55290"/>
    <w:rsid w:val="00A560D4"/>
    <w:rsid w:val="00A575C4"/>
    <w:rsid w:val="00A701F5"/>
    <w:rsid w:val="00A71136"/>
    <w:rsid w:val="00A738BE"/>
    <w:rsid w:val="00A74C90"/>
    <w:rsid w:val="00A75203"/>
    <w:rsid w:val="00A75BB3"/>
    <w:rsid w:val="00A77B3F"/>
    <w:rsid w:val="00A81BEB"/>
    <w:rsid w:val="00A85123"/>
    <w:rsid w:val="00A85AAF"/>
    <w:rsid w:val="00A8655F"/>
    <w:rsid w:val="00A9262A"/>
    <w:rsid w:val="00A93B51"/>
    <w:rsid w:val="00A93D40"/>
    <w:rsid w:val="00A96A1D"/>
    <w:rsid w:val="00AA181E"/>
    <w:rsid w:val="00AA1926"/>
    <w:rsid w:val="00AA19FC"/>
    <w:rsid w:val="00AA2598"/>
    <w:rsid w:val="00AA2D01"/>
    <w:rsid w:val="00AA5846"/>
    <w:rsid w:val="00AA6CE3"/>
    <w:rsid w:val="00AA70F5"/>
    <w:rsid w:val="00AB026F"/>
    <w:rsid w:val="00AB02F8"/>
    <w:rsid w:val="00AB3070"/>
    <w:rsid w:val="00AB3A7E"/>
    <w:rsid w:val="00AB4120"/>
    <w:rsid w:val="00AB6A13"/>
    <w:rsid w:val="00AB6EA9"/>
    <w:rsid w:val="00AC0663"/>
    <w:rsid w:val="00AC1F1E"/>
    <w:rsid w:val="00AC258F"/>
    <w:rsid w:val="00AC4274"/>
    <w:rsid w:val="00AC491A"/>
    <w:rsid w:val="00AC4E60"/>
    <w:rsid w:val="00AC59AB"/>
    <w:rsid w:val="00AC6BC4"/>
    <w:rsid w:val="00AD05FC"/>
    <w:rsid w:val="00AD0B41"/>
    <w:rsid w:val="00AD1AB6"/>
    <w:rsid w:val="00AD2C99"/>
    <w:rsid w:val="00AD3C03"/>
    <w:rsid w:val="00AD5CD9"/>
    <w:rsid w:val="00AD6096"/>
    <w:rsid w:val="00AD61B1"/>
    <w:rsid w:val="00AD6645"/>
    <w:rsid w:val="00AD70A6"/>
    <w:rsid w:val="00AD7785"/>
    <w:rsid w:val="00AE391E"/>
    <w:rsid w:val="00AF0DDF"/>
    <w:rsid w:val="00AF26DF"/>
    <w:rsid w:val="00AF3507"/>
    <w:rsid w:val="00AF5A1A"/>
    <w:rsid w:val="00AF61AF"/>
    <w:rsid w:val="00AF6B73"/>
    <w:rsid w:val="00B01031"/>
    <w:rsid w:val="00B011BF"/>
    <w:rsid w:val="00B03740"/>
    <w:rsid w:val="00B03893"/>
    <w:rsid w:val="00B04757"/>
    <w:rsid w:val="00B073C1"/>
    <w:rsid w:val="00B07531"/>
    <w:rsid w:val="00B117C0"/>
    <w:rsid w:val="00B11D78"/>
    <w:rsid w:val="00B13775"/>
    <w:rsid w:val="00B21040"/>
    <w:rsid w:val="00B216D1"/>
    <w:rsid w:val="00B217E2"/>
    <w:rsid w:val="00B22695"/>
    <w:rsid w:val="00B258E8"/>
    <w:rsid w:val="00B3056B"/>
    <w:rsid w:val="00B30FFE"/>
    <w:rsid w:val="00B350B7"/>
    <w:rsid w:val="00B35895"/>
    <w:rsid w:val="00B359B5"/>
    <w:rsid w:val="00B35B93"/>
    <w:rsid w:val="00B3746C"/>
    <w:rsid w:val="00B37540"/>
    <w:rsid w:val="00B37C19"/>
    <w:rsid w:val="00B42D78"/>
    <w:rsid w:val="00B4429C"/>
    <w:rsid w:val="00B4493D"/>
    <w:rsid w:val="00B44A4C"/>
    <w:rsid w:val="00B4658E"/>
    <w:rsid w:val="00B4799B"/>
    <w:rsid w:val="00B5066F"/>
    <w:rsid w:val="00B50A2D"/>
    <w:rsid w:val="00B5167C"/>
    <w:rsid w:val="00B524A2"/>
    <w:rsid w:val="00B52ECA"/>
    <w:rsid w:val="00B579F2"/>
    <w:rsid w:val="00B60CFB"/>
    <w:rsid w:val="00B60F5C"/>
    <w:rsid w:val="00B61FAA"/>
    <w:rsid w:val="00B63823"/>
    <w:rsid w:val="00B640B1"/>
    <w:rsid w:val="00B67F77"/>
    <w:rsid w:val="00B70420"/>
    <w:rsid w:val="00B7133B"/>
    <w:rsid w:val="00B716F3"/>
    <w:rsid w:val="00B723F0"/>
    <w:rsid w:val="00B74EAA"/>
    <w:rsid w:val="00B774A6"/>
    <w:rsid w:val="00B77EA6"/>
    <w:rsid w:val="00B80EE7"/>
    <w:rsid w:val="00B81B4E"/>
    <w:rsid w:val="00B81BD2"/>
    <w:rsid w:val="00B91A0A"/>
    <w:rsid w:val="00B92B82"/>
    <w:rsid w:val="00B93C2E"/>
    <w:rsid w:val="00B941FE"/>
    <w:rsid w:val="00B954F9"/>
    <w:rsid w:val="00B97203"/>
    <w:rsid w:val="00B97D92"/>
    <w:rsid w:val="00BA1C37"/>
    <w:rsid w:val="00BA1F53"/>
    <w:rsid w:val="00BA33CB"/>
    <w:rsid w:val="00BA3B31"/>
    <w:rsid w:val="00BA595F"/>
    <w:rsid w:val="00BA744C"/>
    <w:rsid w:val="00BA7CC4"/>
    <w:rsid w:val="00BB0811"/>
    <w:rsid w:val="00BB0861"/>
    <w:rsid w:val="00BB5D4E"/>
    <w:rsid w:val="00BC1169"/>
    <w:rsid w:val="00BC12EA"/>
    <w:rsid w:val="00BC3B5D"/>
    <w:rsid w:val="00BC3D43"/>
    <w:rsid w:val="00BC57F5"/>
    <w:rsid w:val="00BD2B27"/>
    <w:rsid w:val="00BD3409"/>
    <w:rsid w:val="00BD3E08"/>
    <w:rsid w:val="00BD5513"/>
    <w:rsid w:val="00BD6E07"/>
    <w:rsid w:val="00BD7F66"/>
    <w:rsid w:val="00BE016D"/>
    <w:rsid w:val="00BE284B"/>
    <w:rsid w:val="00BE290F"/>
    <w:rsid w:val="00BE2CD1"/>
    <w:rsid w:val="00BE33D8"/>
    <w:rsid w:val="00BE3C8F"/>
    <w:rsid w:val="00BE47E1"/>
    <w:rsid w:val="00BE481E"/>
    <w:rsid w:val="00BE5E7B"/>
    <w:rsid w:val="00BE6122"/>
    <w:rsid w:val="00BE6C5A"/>
    <w:rsid w:val="00BE7FFD"/>
    <w:rsid w:val="00BF3230"/>
    <w:rsid w:val="00BF3FB9"/>
    <w:rsid w:val="00BF44D2"/>
    <w:rsid w:val="00BF45D2"/>
    <w:rsid w:val="00BF77F0"/>
    <w:rsid w:val="00C01D8A"/>
    <w:rsid w:val="00C044F0"/>
    <w:rsid w:val="00C051FF"/>
    <w:rsid w:val="00C062BD"/>
    <w:rsid w:val="00C073F0"/>
    <w:rsid w:val="00C075D2"/>
    <w:rsid w:val="00C07742"/>
    <w:rsid w:val="00C10045"/>
    <w:rsid w:val="00C13188"/>
    <w:rsid w:val="00C132EA"/>
    <w:rsid w:val="00C137EB"/>
    <w:rsid w:val="00C149B3"/>
    <w:rsid w:val="00C14E7F"/>
    <w:rsid w:val="00C215FB"/>
    <w:rsid w:val="00C2191C"/>
    <w:rsid w:val="00C317A0"/>
    <w:rsid w:val="00C34BAA"/>
    <w:rsid w:val="00C41C01"/>
    <w:rsid w:val="00C4582B"/>
    <w:rsid w:val="00C469A6"/>
    <w:rsid w:val="00C47749"/>
    <w:rsid w:val="00C518D1"/>
    <w:rsid w:val="00C531DF"/>
    <w:rsid w:val="00C571E3"/>
    <w:rsid w:val="00C61488"/>
    <w:rsid w:val="00C63512"/>
    <w:rsid w:val="00C6351A"/>
    <w:rsid w:val="00C64318"/>
    <w:rsid w:val="00C64321"/>
    <w:rsid w:val="00C66989"/>
    <w:rsid w:val="00C70C57"/>
    <w:rsid w:val="00C710EC"/>
    <w:rsid w:val="00C71540"/>
    <w:rsid w:val="00C743A6"/>
    <w:rsid w:val="00C77880"/>
    <w:rsid w:val="00C811B6"/>
    <w:rsid w:val="00C83C7C"/>
    <w:rsid w:val="00C86BED"/>
    <w:rsid w:val="00C87BC3"/>
    <w:rsid w:val="00C915E9"/>
    <w:rsid w:val="00C92726"/>
    <w:rsid w:val="00C94A75"/>
    <w:rsid w:val="00C9600D"/>
    <w:rsid w:val="00CA0078"/>
    <w:rsid w:val="00CA00EF"/>
    <w:rsid w:val="00CA1737"/>
    <w:rsid w:val="00CA2AD1"/>
    <w:rsid w:val="00CA302F"/>
    <w:rsid w:val="00CA5525"/>
    <w:rsid w:val="00CA5A27"/>
    <w:rsid w:val="00CA776E"/>
    <w:rsid w:val="00CA7E94"/>
    <w:rsid w:val="00CB09A6"/>
    <w:rsid w:val="00CB3E31"/>
    <w:rsid w:val="00CB4C39"/>
    <w:rsid w:val="00CB4E81"/>
    <w:rsid w:val="00CB58A2"/>
    <w:rsid w:val="00CB64B3"/>
    <w:rsid w:val="00CB72C0"/>
    <w:rsid w:val="00CB7AD6"/>
    <w:rsid w:val="00CC20A5"/>
    <w:rsid w:val="00CC36F6"/>
    <w:rsid w:val="00CC3C11"/>
    <w:rsid w:val="00CC62A7"/>
    <w:rsid w:val="00CC72AA"/>
    <w:rsid w:val="00CD00D2"/>
    <w:rsid w:val="00CD1D7C"/>
    <w:rsid w:val="00CD2A90"/>
    <w:rsid w:val="00CD336B"/>
    <w:rsid w:val="00CD3562"/>
    <w:rsid w:val="00CD6A53"/>
    <w:rsid w:val="00CD6F54"/>
    <w:rsid w:val="00CE0D81"/>
    <w:rsid w:val="00CE22F5"/>
    <w:rsid w:val="00CE4A2F"/>
    <w:rsid w:val="00CE6F0B"/>
    <w:rsid w:val="00CF1825"/>
    <w:rsid w:val="00CF2942"/>
    <w:rsid w:val="00CF2FAE"/>
    <w:rsid w:val="00CF39EB"/>
    <w:rsid w:val="00CF7006"/>
    <w:rsid w:val="00D013FE"/>
    <w:rsid w:val="00D019E2"/>
    <w:rsid w:val="00D03E9E"/>
    <w:rsid w:val="00D049BC"/>
    <w:rsid w:val="00D0748E"/>
    <w:rsid w:val="00D0791F"/>
    <w:rsid w:val="00D106DB"/>
    <w:rsid w:val="00D1134C"/>
    <w:rsid w:val="00D13A5A"/>
    <w:rsid w:val="00D170D0"/>
    <w:rsid w:val="00D20B1D"/>
    <w:rsid w:val="00D258AF"/>
    <w:rsid w:val="00D2617C"/>
    <w:rsid w:val="00D2654D"/>
    <w:rsid w:val="00D27134"/>
    <w:rsid w:val="00D30422"/>
    <w:rsid w:val="00D30E11"/>
    <w:rsid w:val="00D318D9"/>
    <w:rsid w:val="00D33223"/>
    <w:rsid w:val="00D34068"/>
    <w:rsid w:val="00D34B4A"/>
    <w:rsid w:val="00D34DF3"/>
    <w:rsid w:val="00D413F5"/>
    <w:rsid w:val="00D41BB2"/>
    <w:rsid w:val="00D420DC"/>
    <w:rsid w:val="00D45109"/>
    <w:rsid w:val="00D4519F"/>
    <w:rsid w:val="00D4533F"/>
    <w:rsid w:val="00D475B7"/>
    <w:rsid w:val="00D51D6F"/>
    <w:rsid w:val="00D52180"/>
    <w:rsid w:val="00D52A58"/>
    <w:rsid w:val="00D53218"/>
    <w:rsid w:val="00D53C20"/>
    <w:rsid w:val="00D552F6"/>
    <w:rsid w:val="00D55A7F"/>
    <w:rsid w:val="00D56DAC"/>
    <w:rsid w:val="00D57473"/>
    <w:rsid w:val="00D6071E"/>
    <w:rsid w:val="00D6199B"/>
    <w:rsid w:val="00D6360A"/>
    <w:rsid w:val="00D6368B"/>
    <w:rsid w:val="00D63D73"/>
    <w:rsid w:val="00D6401E"/>
    <w:rsid w:val="00D64D8A"/>
    <w:rsid w:val="00D65027"/>
    <w:rsid w:val="00D65275"/>
    <w:rsid w:val="00D66771"/>
    <w:rsid w:val="00D700BE"/>
    <w:rsid w:val="00D73BE3"/>
    <w:rsid w:val="00D7527F"/>
    <w:rsid w:val="00D76196"/>
    <w:rsid w:val="00D76427"/>
    <w:rsid w:val="00D76714"/>
    <w:rsid w:val="00D76A30"/>
    <w:rsid w:val="00D80739"/>
    <w:rsid w:val="00D822E0"/>
    <w:rsid w:val="00D82A51"/>
    <w:rsid w:val="00D83162"/>
    <w:rsid w:val="00D84AC4"/>
    <w:rsid w:val="00D90651"/>
    <w:rsid w:val="00D90E15"/>
    <w:rsid w:val="00D9173D"/>
    <w:rsid w:val="00D938B8"/>
    <w:rsid w:val="00D947AA"/>
    <w:rsid w:val="00DA1C16"/>
    <w:rsid w:val="00DA1FDC"/>
    <w:rsid w:val="00DA2A93"/>
    <w:rsid w:val="00DA54E7"/>
    <w:rsid w:val="00DA5A70"/>
    <w:rsid w:val="00DB0A8F"/>
    <w:rsid w:val="00DB775E"/>
    <w:rsid w:val="00DC1508"/>
    <w:rsid w:val="00DC4402"/>
    <w:rsid w:val="00DC49EB"/>
    <w:rsid w:val="00DC7416"/>
    <w:rsid w:val="00DC7F3F"/>
    <w:rsid w:val="00DD171F"/>
    <w:rsid w:val="00DD1AF3"/>
    <w:rsid w:val="00DD25ED"/>
    <w:rsid w:val="00DD3328"/>
    <w:rsid w:val="00DD3834"/>
    <w:rsid w:val="00DD5827"/>
    <w:rsid w:val="00DE547D"/>
    <w:rsid w:val="00DF093A"/>
    <w:rsid w:val="00DF5B12"/>
    <w:rsid w:val="00DF68DA"/>
    <w:rsid w:val="00DF7A05"/>
    <w:rsid w:val="00E0055F"/>
    <w:rsid w:val="00E01C97"/>
    <w:rsid w:val="00E04896"/>
    <w:rsid w:val="00E04AEA"/>
    <w:rsid w:val="00E06937"/>
    <w:rsid w:val="00E06A09"/>
    <w:rsid w:val="00E07DFC"/>
    <w:rsid w:val="00E1257C"/>
    <w:rsid w:val="00E1455A"/>
    <w:rsid w:val="00E15AA9"/>
    <w:rsid w:val="00E2170D"/>
    <w:rsid w:val="00E2291F"/>
    <w:rsid w:val="00E23E60"/>
    <w:rsid w:val="00E2646B"/>
    <w:rsid w:val="00E305EB"/>
    <w:rsid w:val="00E32917"/>
    <w:rsid w:val="00E32C7B"/>
    <w:rsid w:val="00E32D06"/>
    <w:rsid w:val="00E367CD"/>
    <w:rsid w:val="00E40BFF"/>
    <w:rsid w:val="00E40E8A"/>
    <w:rsid w:val="00E41209"/>
    <w:rsid w:val="00E41223"/>
    <w:rsid w:val="00E42951"/>
    <w:rsid w:val="00E43380"/>
    <w:rsid w:val="00E43BA3"/>
    <w:rsid w:val="00E44B98"/>
    <w:rsid w:val="00E45B99"/>
    <w:rsid w:val="00E45F21"/>
    <w:rsid w:val="00E466D7"/>
    <w:rsid w:val="00E50736"/>
    <w:rsid w:val="00E50A31"/>
    <w:rsid w:val="00E51192"/>
    <w:rsid w:val="00E5323A"/>
    <w:rsid w:val="00E53610"/>
    <w:rsid w:val="00E55221"/>
    <w:rsid w:val="00E5549D"/>
    <w:rsid w:val="00E5599F"/>
    <w:rsid w:val="00E61345"/>
    <w:rsid w:val="00E62E4B"/>
    <w:rsid w:val="00E649B4"/>
    <w:rsid w:val="00E7127B"/>
    <w:rsid w:val="00E712BD"/>
    <w:rsid w:val="00E724FA"/>
    <w:rsid w:val="00E75547"/>
    <w:rsid w:val="00E77845"/>
    <w:rsid w:val="00E82235"/>
    <w:rsid w:val="00E828B8"/>
    <w:rsid w:val="00E82D77"/>
    <w:rsid w:val="00E83948"/>
    <w:rsid w:val="00E849AB"/>
    <w:rsid w:val="00E879CD"/>
    <w:rsid w:val="00E911D9"/>
    <w:rsid w:val="00E938E6"/>
    <w:rsid w:val="00E94A06"/>
    <w:rsid w:val="00E96B0D"/>
    <w:rsid w:val="00E9734A"/>
    <w:rsid w:val="00EA339F"/>
    <w:rsid w:val="00EA3805"/>
    <w:rsid w:val="00EB37DD"/>
    <w:rsid w:val="00EB4E3E"/>
    <w:rsid w:val="00EB5909"/>
    <w:rsid w:val="00EB6383"/>
    <w:rsid w:val="00EB6787"/>
    <w:rsid w:val="00EC1AA5"/>
    <w:rsid w:val="00EC60DF"/>
    <w:rsid w:val="00ED4CCE"/>
    <w:rsid w:val="00ED6720"/>
    <w:rsid w:val="00ED6C3B"/>
    <w:rsid w:val="00ED70C2"/>
    <w:rsid w:val="00ED7963"/>
    <w:rsid w:val="00EE010C"/>
    <w:rsid w:val="00EE4EA1"/>
    <w:rsid w:val="00EE5763"/>
    <w:rsid w:val="00EE6D79"/>
    <w:rsid w:val="00EF040D"/>
    <w:rsid w:val="00EF0466"/>
    <w:rsid w:val="00EF0637"/>
    <w:rsid w:val="00EF3D81"/>
    <w:rsid w:val="00EF4D7F"/>
    <w:rsid w:val="00F01E1E"/>
    <w:rsid w:val="00F041B3"/>
    <w:rsid w:val="00F05345"/>
    <w:rsid w:val="00F05FD4"/>
    <w:rsid w:val="00F07ECA"/>
    <w:rsid w:val="00F11509"/>
    <w:rsid w:val="00F116E4"/>
    <w:rsid w:val="00F1534C"/>
    <w:rsid w:val="00F1710A"/>
    <w:rsid w:val="00F2135B"/>
    <w:rsid w:val="00F23489"/>
    <w:rsid w:val="00F26BE4"/>
    <w:rsid w:val="00F2748B"/>
    <w:rsid w:val="00F274AD"/>
    <w:rsid w:val="00F315B1"/>
    <w:rsid w:val="00F325F6"/>
    <w:rsid w:val="00F330A0"/>
    <w:rsid w:val="00F3391A"/>
    <w:rsid w:val="00F3394F"/>
    <w:rsid w:val="00F40C9A"/>
    <w:rsid w:val="00F42B77"/>
    <w:rsid w:val="00F43633"/>
    <w:rsid w:val="00F43B64"/>
    <w:rsid w:val="00F4493B"/>
    <w:rsid w:val="00F45580"/>
    <w:rsid w:val="00F5214F"/>
    <w:rsid w:val="00F52B89"/>
    <w:rsid w:val="00F57378"/>
    <w:rsid w:val="00F57894"/>
    <w:rsid w:val="00F61D6C"/>
    <w:rsid w:val="00F61D9C"/>
    <w:rsid w:val="00F61F40"/>
    <w:rsid w:val="00F629DD"/>
    <w:rsid w:val="00F630C8"/>
    <w:rsid w:val="00F641E1"/>
    <w:rsid w:val="00F6463C"/>
    <w:rsid w:val="00F65E4B"/>
    <w:rsid w:val="00F66B4B"/>
    <w:rsid w:val="00F676A6"/>
    <w:rsid w:val="00F70159"/>
    <w:rsid w:val="00F704D2"/>
    <w:rsid w:val="00F70B77"/>
    <w:rsid w:val="00F717E9"/>
    <w:rsid w:val="00F72F95"/>
    <w:rsid w:val="00F73398"/>
    <w:rsid w:val="00F758CB"/>
    <w:rsid w:val="00F76FE0"/>
    <w:rsid w:val="00F856FE"/>
    <w:rsid w:val="00F878FF"/>
    <w:rsid w:val="00F87C0E"/>
    <w:rsid w:val="00F9497C"/>
    <w:rsid w:val="00F94FBF"/>
    <w:rsid w:val="00F95811"/>
    <w:rsid w:val="00F974FF"/>
    <w:rsid w:val="00FA04F9"/>
    <w:rsid w:val="00FA077E"/>
    <w:rsid w:val="00FA16D7"/>
    <w:rsid w:val="00FA4289"/>
    <w:rsid w:val="00FA428A"/>
    <w:rsid w:val="00FA43EE"/>
    <w:rsid w:val="00FA485F"/>
    <w:rsid w:val="00FA55D7"/>
    <w:rsid w:val="00FA5614"/>
    <w:rsid w:val="00FA594D"/>
    <w:rsid w:val="00FA60F1"/>
    <w:rsid w:val="00FB0805"/>
    <w:rsid w:val="00FB2AC3"/>
    <w:rsid w:val="00FB61D9"/>
    <w:rsid w:val="00FC16FA"/>
    <w:rsid w:val="00FC528D"/>
    <w:rsid w:val="00FC6569"/>
    <w:rsid w:val="00FC7C73"/>
    <w:rsid w:val="00FD1C06"/>
    <w:rsid w:val="00FD3464"/>
    <w:rsid w:val="00FD3A48"/>
    <w:rsid w:val="00FD5B31"/>
    <w:rsid w:val="00FD7D77"/>
    <w:rsid w:val="00FE1715"/>
    <w:rsid w:val="00FE2B19"/>
    <w:rsid w:val="00FE424C"/>
    <w:rsid w:val="00FE43F7"/>
    <w:rsid w:val="00FF6138"/>
    <w:rsid w:val="00FF74A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99AD5"/>
  <w15:docId w15:val="{250BAF54-1674-47A3-AD27-B16F3CEDF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3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1BB2"/>
    <w:rPr>
      <w:color w:val="0000FF" w:themeColor="hyperlink"/>
      <w:u w:val="single"/>
    </w:rPr>
  </w:style>
  <w:style w:type="paragraph" w:styleId="Header">
    <w:name w:val="header"/>
    <w:basedOn w:val="Normal"/>
    <w:link w:val="HeaderChar"/>
    <w:uiPriority w:val="99"/>
    <w:unhideWhenUsed/>
    <w:rsid w:val="005339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9A0"/>
  </w:style>
  <w:style w:type="paragraph" w:styleId="Footer">
    <w:name w:val="footer"/>
    <w:basedOn w:val="Normal"/>
    <w:link w:val="FooterChar"/>
    <w:uiPriority w:val="99"/>
    <w:unhideWhenUsed/>
    <w:rsid w:val="005339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9A0"/>
  </w:style>
  <w:style w:type="table" w:customStyle="1" w:styleId="PlainTable23">
    <w:name w:val="Plain Table 23"/>
    <w:basedOn w:val="TableNormal"/>
    <w:uiPriority w:val="42"/>
    <w:rsid w:val="006A5A1B"/>
    <w:pPr>
      <w:spacing w:after="0" w:line="240" w:lineRule="auto"/>
    </w:pPr>
    <w:rPr>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1">
    <w:name w:val="Plain Table 231"/>
    <w:basedOn w:val="TableNormal"/>
    <w:uiPriority w:val="42"/>
    <w:rsid w:val="002C0E46"/>
    <w:pPr>
      <w:spacing w:after="0" w:line="240" w:lineRule="auto"/>
    </w:pPr>
    <w:rPr>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4874BC"/>
    <w:pPr>
      <w:spacing w:after="0" w:line="240" w:lineRule="auto"/>
    </w:pPr>
    <w:rPr>
      <w:rFonts w:ascii="Calibri" w:eastAsia="Calibri" w:hAnsi="Calibri" w:cs="Times New Roman"/>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F630C8"/>
    <w:pPr>
      <w:ind w:left="720"/>
      <w:contextualSpacing/>
    </w:pPr>
  </w:style>
  <w:style w:type="paragraph" w:styleId="HTMLPreformatted">
    <w:name w:val="HTML Preformatted"/>
    <w:basedOn w:val="Normal"/>
    <w:link w:val="HTMLPreformattedChar"/>
    <w:uiPriority w:val="99"/>
    <w:semiHidden/>
    <w:unhideWhenUsed/>
    <w:rsid w:val="00831976"/>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31976"/>
    <w:rPr>
      <w:rFonts w:ascii="Consolas" w:hAnsi="Consolas" w:cs="Consolas"/>
      <w:sz w:val="20"/>
      <w:szCs w:val="20"/>
    </w:rPr>
  </w:style>
  <w:style w:type="paragraph" w:customStyle="1" w:styleId="EndNoteBibliographyTitle">
    <w:name w:val="EndNote Bibliography Title"/>
    <w:basedOn w:val="Normal"/>
    <w:link w:val="EndNoteBibliographyTitleChar"/>
    <w:rsid w:val="0072687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26872"/>
    <w:rPr>
      <w:rFonts w:ascii="Calibri" w:hAnsi="Calibri" w:cs="Calibri"/>
      <w:noProof/>
      <w:lang w:val="en-US"/>
    </w:rPr>
  </w:style>
  <w:style w:type="paragraph" w:customStyle="1" w:styleId="EndNoteBibliography">
    <w:name w:val="EndNote Bibliography"/>
    <w:basedOn w:val="Normal"/>
    <w:link w:val="EndNoteBibliographyChar"/>
    <w:rsid w:val="00726872"/>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726872"/>
    <w:rPr>
      <w:rFonts w:ascii="Calibri" w:hAnsi="Calibri" w:cs="Calibri"/>
      <w:noProof/>
      <w:lang w:val="en-US"/>
    </w:rPr>
  </w:style>
  <w:style w:type="character" w:customStyle="1" w:styleId="UnresolvedMention1">
    <w:name w:val="Unresolved Mention1"/>
    <w:basedOn w:val="DefaultParagraphFont"/>
    <w:uiPriority w:val="99"/>
    <w:semiHidden/>
    <w:unhideWhenUsed/>
    <w:rsid w:val="00CD3562"/>
    <w:rPr>
      <w:color w:val="808080"/>
      <w:shd w:val="clear" w:color="auto" w:fill="E6E6E6"/>
    </w:rPr>
  </w:style>
  <w:style w:type="character" w:styleId="CommentReference">
    <w:name w:val="annotation reference"/>
    <w:basedOn w:val="DefaultParagraphFont"/>
    <w:uiPriority w:val="99"/>
    <w:semiHidden/>
    <w:unhideWhenUsed/>
    <w:rsid w:val="00456242"/>
    <w:rPr>
      <w:sz w:val="16"/>
      <w:szCs w:val="16"/>
    </w:rPr>
  </w:style>
  <w:style w:type="paragraph" w:styleId="CommentText">
    <w:name w:val="annotation text"/>
    <w:basedOn w:val="Normal"/>
    <w:link w:val="CommentTextChar"/>
    <w:uiPriority w:val="99"/>
    <w:semiHidden/>
    <w:unhideWhenUsed/>
    <w:rsid w:val="00456242"/>
    <w:pPr>
      <w:spacing w:line="240" w:lineRule="auto"/>
    </w:pPr>
    <w:rPr>
      <w:sz w:val="20"/>
      <w:szCs w:val="20"/>
    </w:rPr>
  </w:style>
  <w:style w:type="character" w:customStyle="1" w:styleId="CommentTextChar">
    <w:name w:val="Comment Text Char"/>
    <w:basedOn w:val="DefaultParagraphFont"/>
    <w:link w:val="CommentText"/>
    <w:uiPriority w:val="99"/>
    <w:semiHidden/>
    <w:rsid w:val="00456242"/>
    <w:rPr>
      <w:sz w:val="20"/>
      <w:szCs w:val="20"/>
    </w:rPr>
  </w:style>
  <w:style w:type="paragraph" w:styleId="CommentSubject">
    <w:name w:val="annotation subject"/>
    <w:basedOn w:val="CommentText"/>
    <w:next w:val="CommentText"/>
    <w:link w:val="CommentSubjectChar"/>
    <w:uiPriority w:val="99"/>
    <w:semiHidden/>
    <w:unhideWhenUsed/>
    <w:rsid w:val="00456242"/>
    <w:rPr>
      <w:b/>
      <w:bCs/>
    </w:rPr>
  </w:style>
  <w:style w:type="character" w:customStyle="1" w:styleId="CommentSubjectChar">
    <w:name w:val="Comment Subject Char"/>
    <w:basedOn w:val="CommentTextChar"/>
    <w:link w:val="CommentSubject"/>
    <w:uiPriority w:val="99"/>
    <w:semiHidden/>
    <w:rsid w:val="00456242"/>
    <w:rPr>
      <w:b/>
      <w:bCs/>
      <w:sz w:val="20"/>
      <w:szCs w:val="20"/>
    </w:rPr>
  </w:style>
  <w:style w:type="paragraph" w:styleId="BalloonText">
    <w:name w:val="Balloon Text"/>
    <w:basedOn w:val="Normal"/>
    <w:link w:val="BalloonTextChar"/>
    <w:uiPriority w:val="99"/>
    <w:semiHidden/>
    <w:unhideWhenUsed/>
    <w:rsid w:val="004562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242"/>
    <w:rPr>
      <w:rFonts w:ascii="Segoe UI" w:hAnsi="Segoe UI" w:cs="Segoe UI"/>
      <w:sz w:val="18"/>
      <w:szCs w:val="18"/>
    </w:rPr>
  </w:style>
  <w:style w:type="table" w:styleId="PlainTable2">
    <w:name w:val="Plain Table 2"/>
    <w:basedOn w:val="TableNormal"/>
    <w:uiPriority w:val="42"/>
    <w:rsid w:val="00A738BE"/>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E849AB"/>
    <w:pPr>
      <w:spacing w:after="0" w:line="240" w:lineRule="auto"/>
    </w:pPr>
    <w:rPr>
      <w:rFonts w:ascii="Calibri" w:eastAsia="Calibri" w:hAnsi="Calibri" w:cs="Times New Roman"/>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BodyText"/>
    <w:link w:val="CaptionChar"/>
    <w:autoRedefine/>
    <w:qFormat/>
    <w:rsid w:val="003406A9"/>
    <w:pPr>
      <w:keepNext/>
      <w:tabs>
        <w:tab w:val="right" w:pos="8640"/>
      </w:tabs>
      <w:spacing w:after="240" w:line="240" w:lineRule="auto"/>
      <w:ind w:right="77"/>
      <w:jc w:val="both"/>
    </w:pPr>
    <w:rPr>
      <w:rFonts w:ascii="Times New Roman" w:eastAsia="Times New Roman" w:hAnsi="Times New Roman" w:cs="Times New Roman"/>
      <w:b/>
      <w:bCs/>
      <w:iCs/>
      <w:sz w:val="24"/>
      <w:szCs w:val="24"/>
      <w:lang w:val="en-GB"/>
    </w:rPr>
  </w:style>
  <w:style w:type="character" w:customStyle="1" w:styleId="CaptionChar">
    <w:name w:val="Caption Char"/>
    <w:basedOn w:val="DefaultParagraphFont"/>
    <w:link w:val="Caption"/>
    <w:rsid w:val="003406A9"/>
    <w:rPr>
      <w:rFonts w:ascii="Times New Roman" w:eastAsia="Times New Roman" w:hAnsi="Times New Roman" w:cs="Times New Roman"/>
      <w:b/>
      <w:bCs/>
      <w:iCs/>
      <w:sz w:val="24"/>
      <w:szCs w:val="24"/>
      <w:lang w:val="en-GB"/>
    </w:rPr>
  </w:style>
  <w:style w:type="paragraph" w:styleId="BodyText">
    <w:name w:val="Body Text"/>
    <w:basedOn w:val="Normal"/>
    <w:link w:val="BodyTextChar"/>
    <w:uiPriority w:val="99"/>
    <w:semiHidden/>
    <w:unhideWhenUsed/>
    <w:rsid w:val="00951537"/>
    <w:pPr>
      <w:spacing w:after="120"/>
    </w:pPr>
  </w:style>
  <w:style w:type="character" w:customStyle="1" w:styleId="BodyTextChar">
    <w:name w:val="Body Text Char"/>
    <w:basedOn w:val="DefaultParagraphFont"/>
    <w:link w:val="BodyText"/>
    <w:uiPriority w:val="99"/>
    <w:semiHidden/>
    <w:rsid w:val="00951537"/>
  </w:style>
  <w:style w:type="character" w:customStyle="1" w:styleId="UnresolvedMention2">
    <w:name w:val="Unresolved Mention2"/>
    <w:basedOn w:val="DefaultParagraphFont"/>
    <w:uiPriority w:val="99"/>
    <w:semiHidden/>
    <w:unhideWhenUsed/>
    <w:rsid w:val="00D1134C"/>
    <w:rPr>
      <w:color w:val="808080"/>
      <w:shd w:val="clear" w:color="auto" w:fill="E6E6E6"/>
    </w:rPr>
  </w:style>
  <w:style w:type="character" w:customStyle="1" w:styleId="UnresolvedMention3">
    <w:name w:val="Unresolved Mention3"/>
    <w:basedOn w:val="DefaultParagraphFont"/>
    <w:uiPriority w:val="99"/>
    <w:semiHidden/>
    <w:unhideWhenUsed/>
    <w:rsid w:val="000601CC"/>
    <w:rPr>
      <w:color w:val="808080"/>
      <w:shd w:val="clear" w:color="auto" w:fill="E6E6E6"/>
    </w:rPr>
  </w:style>
  <w:style w:type="character" w:customStyle="1" w:styleId="UnresolvedMention4">
    <w:name w:val="Unresolved Mention4"/>
    <w:basedOn w:val="DefaultParagraphFont"/>
    <w:uiPriority w:val="99"/>
    <w:semiHidden/>
    <w:unhideWhenUsed/>
    <w:rsid w:val="00870BAB"/>
    <w:rPr>
      <w:color w:val="808080"/>
      <w:shd w:val="clear" w:color="auto" w:fill="E6E6E6"/>
    </w:rPr>
  </w:style>
  <w:style w:type="character" w:customStyle="1" w:styleId="UnresolvedMention5">
    <w:name w:val="Unresolved Mention5"/>
    <w:basedOn w:val="DefaultParagraphFont"/>
    <w:uiPriority w:val="99"/>
    <w:semiHidden/>
    <w:unhideWhenUsed/>
    <w:rsid w:val="005F6BFE"/>
    <w:rPr>
      <w:color w:val="808080"/>
      <w:shd w:val="clear" w:color="auto" w:fill="E6E6E6"/>
    </w:rPr>
  </w:style>
  <w:style w:type="character" w:styleId="HTMLCite">
    <w:name w:val="HTML Cite"/>
    <w:basedOn w:val="DefaultParagraphFont"/>
    <w:uiPriority w:val="99"/>
    <w:semiHidden/>
    <w:unhideWhenUsed/>
    <w:rsid w:val="00F07ECA"/>
    <w:rPr>
      <w:i/>
      <w:iCs/>
    </w:rPr>
  </w:style>
  <w:style w:type="paragraph" w:styleId="Revision">
    <w:name w:val="Revision"/>
    <w:hidden/>
    <w:uiPriority w:val="99"/>
    <w:semiHidden/>
    <w:rsid w:val="00684991"/>
    <w:pPr>
      <w:spacing w:after="0" w:line="240" w:lineRule="auto"/>
    </w:pPr>
  </w:style>
  <w:style w:type="character" w:styleId="UnresolvedMention">
    <w:name w:val="Unresolved Mention"/>
    <w:basedOn w:val="DefaultParagraphFont"/>
    <w:uiPriority w:val="99"/>
    <w:semiHidden/>
    <w:unhideWhenUsed/>
    <w:rsid w:val="00D30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06553">
      <w:bodyDiv w:val="1"/>
      <w:marLeft w:val="0"/>
      <w:marRight w:val="0"/>
      <w:marTop w:val="0"/>
      <w:marBottom w:val="0"/>
      <w:divBdr>
        <w:top w:val="none" w:sz="0" w:space="0" w:color="auto"/>
        <w:left w:val="none" w:sz="0" w:space="0" w:color="auto"/>
        <w:bottom w:val="none" w:sz="0" w:space="0" w:color="auto"/>
        <w:right w:val="none" w:sz="0" w:space="0" w:color="auto"/>
      </w:divBdr>
    </w:div>
    <w:div w:id="302124183">
      <w:bodyDiv w:val="1"/>
      <w:marLeft w:val="0"/>
      <w:marRight w:val="0"/>
      <w:marTop w:val="0"/>
      <w:marBottom w:val="0"/>
      <w:divBdr>
        <w:top w:val="none" w:sz="0" w:space="0" w:color="auto"/>
        <w:left w:val="none" w:sz="0" w:space="0" w:color="auto"/>
        <w:bottom w:val="none" w:sz="0" w:space="0" w:color="auto"/>
        <w:right w:val="none" w:sz="0" w:space="0" w:color="auto"/>
      </w:divBdr>
    </w:div>
    <w:div w:id="1070616541">
      <w:bodyDiv w:val="1"/>
      <w:marLeft w:val="0"/>
      <w:marRight w:val="0"/>
      <w:marTop w:val="0"/>
      <w:marBottom w:val="0"/>
      <w:divBdr>
        <w:top w:val="none" w:sz="0" w:space="0" w:color="auto"/>
        <w:left w:val="none" w:sz="0" w:space="0" w:color="auto"/>
        <w:bottom w:val="none" w:sz="0" w:space="0" w:color="auto"/>
        <w:right w:val="none" w:sz="0" w:space="0" w:color="auto"/>
      </w:divBdr>
    </w:div>
    <w:div w:id="1854807914">
      <w:bodyDiv w:val="1"/>
      <w:marLeft w:val="0"/>
      <w:marRight w:val="0"/>
      <w:marTop w:val="0"/>
      <w:marBottom w:val="0"/>
      <w:divBdr>
        <w:top w:val="none" w:sz="0" w:space="0" w:color="auto"/>
        <w:left w:val="none" w:sz="0" w:space="0" w:color="auto"/>
        <w:bottom w:val="none" w:sz="0" w:space="0" w:color="auto"/>
        <w:right w:val="none" w:sz="0" w:space="0" w:color="auto"/>
      </w:divBdr>
    </w:div>
    <w:div w:id="2073111965">
      <w:bodyDiv w:val="1"/>
      <w:marLeft w:val="0"/>
      <w:marRight w:val="0"/>
      <w:marTop w:val="0"/>
      <w:marBottom w:val="0"/>
      <w:divBdr>
        <w:top w:val="none" w:sz="0" w:space="0" w:color="auto"/>
        <w:left w:val="none" w:sz="0" w:space="0" w:color="auto"/>
        <w:bottom w:val="none" w:sz="0" w:space="0" w:color="auto"/>
        <w:right w:val="none" w:sz="0" w:space="0" w:color="auto"/>
      </w:divBdr>
      <w:divsChild>
        <w:div w:id="418059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E9336-9268-49F3-AA93-F1FC37E8F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4</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dc:creator>
  <cp:lastModifiedBy>Patrick Diaba-Nuhoho</cp:lastModifiedBy>
  <cp:revision>84</cp:revision>
  <cp:lastPrinted>2016-01-12T09:54:00Z</cp:lastPrinted>
  <dcterms:created xsi:type="dcterms:W3CDTF">2018-06-29T08:12:00Z</dcterms:created>
  <dcterms:modified xsi:type="dcterms:W3CDTF">2018-07-28T21:03:00Z</dcterms:modified>
</cp:coreProperties>
</file>